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3896" w:rsidRPr="00D106B1" w:rsidRDefault="00E83896" w:rsidP="00FC7D9A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48"/>
          <w:szCs w:val="48"/>
          <w:lang w:val="en-US"/>
        </w:rPr>
      </w:pPr>
    </w:p>
    <w:p w:rsidR="00E83896" w:rsidRPr="00D106B1" w:rsidRDefault="00E83896" w:rsidP="00FC7D9A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48"/>
          <w:szCs w:val="48"/>
          <w:lang w:val="en-US"/>
        </w:rPr>
      </w:pPr>
    </w:p>
    <w:p w:rsidR="00E83896" w:rsidRPr="00D106B1" w:rsidRDefault="00E83896" w:rsidP="00FC7D9A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48"/>
          <w:szCs w:val="48"/>
          <w:lang w:val="en-US"/>
        </w:rPr>
      </w:pPr>
    </w:p>
    <w:p w:rsidR="00E83896" w:rsidRPr="00D106B1" w:rsidRDefault="00E83896" w:rsidP="00FC7D9A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48"/>
          <w:szCs w:val="48"/>
          <w:lang w:val="en-US"/>
        </w:rPr>
      </w:pPr>
    </w:p>
    <w:p w:rsidR="00E83896" w:rsidRPr="00D106B1" w:rsidRDefault="001C3251" w:rsidP="001C3251">
      <w:pPr>
        <w:tabs>
          <w:tab w:val="left" w:pos="3345"/>
        </w:tabs>
        <w:spacing w:line="360" w:lineRule="auto"/>
        <w:rPr>
          <w:rFonts w:ascii="Times New Roman" w:hAnsi="Times New Roman" w:cs="Times New Roman"/>
          <w:b/>
          <w:color w:val="000000" w:themeColor="text1"/>
          <w:sz w:val="48"/>
          <w:szCs w:val="48"/>
          <w:lang w:val="en-US"/>
        </w:rPr>
      </w:pPr>
      <w:r>
        <w:rPr>
          <w:rFonts w:ascii="Times New Roman" w:hAnsi="Times New Roman" w:cs="Times New Roman"/>
          <w:b/>
          <w:color w:val="000000" w:themeColor="text1"/>
          <w:sz w:val="48"/>
          <w:szCs w:val="48"/>
          <w:lang w:val="en-US"/>
        </w:rPr>
        <w:tab/>
      </w:r>
    </w:p>
    <w:p w:rsidR="00E83896" w:rsidRPr="00474B7B" w:rsidRDefault="00E83896" w:rsidP="00FC7D9A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48"/>
          <w:szCs w:val="48"/>
          <w:lang w:val="en-US"/>
        </w:rPr>
      </w:pPr>
      <w:r w:rsidRPr="00474B7B">
        <w:rPr>
          <w:rFonts w:ascii="Times New Roman" w:hAnsi="Times New Roman" w:cs="Times New Roman"/>
          <w:b/>
          <w:color w:val="000000" w:themeColor="text1"/>
          <w:sz w:val="48"/>
          <w:szCs w:val="48"/>
          <w:lang w:val="en-US"/>
        </w:rPr>
        <w:t xml:space="preserve">PROJECT </w:t>
      </w:r>
    </w:p>
    <w:p w:rsidR="00E83896" w:rsidRPr="00474B7B" w:rsidRDefault="00E83896" w:rsidP="00FC7D9A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48"/>
          <w:szCs w:val="48"/>
          <w:lang w:val="en-US"/>
        </w:rPr>
      </w:pPr>
      <w:r w:rsidRPr="00474B7B">
        <w:rPr>
          <w:rFonts w:ascii="Times New Roman" w:hAnsi="Times New Roman" w:cs="Times New Roman"/>
          <w:b/>
          <w:color w:val="000000" w:themeColor="text1"/>
          <w:sz w:val="48"/>
          <w:szCs w:val="48"/>
          <w:lang w:val="en-US"/>
        </w:rPr>
        <w:t>ON</w:t>
      </w:r>
    </w:p>
    <w:p w:rsidR="00F50180" w:rsidRPr="00474B7B" w:rsidRDefault="00E83896" w:rsidP="00FC7D9A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48"/>
          <w:szCs w:val="48"/>
          <w:lang w:val="en-US"/>
        </w:rPr>
      </w:pPr>
      <w:r w:rsidRPr="00474B7B">
        <w:rPr>
          <w:rFonts w:ascii="Times New Roman" w:hAnsi="Times New Roman" w:cs="Times New Roman"/>
          <w:b/>
          <w:color w:val="000000" w:themeColor="text1"/>
          <w:sz w:val="48"/>
          <w:szCs w:val="48"/>
          <w:lang w:val="en-US"/>
        </w:rPr>
        <w:t xml:space="preserve"> CENTRAL HIGH SCHOOL SYSTEM</w:t>
      </w:r>
    </w:p>
    <w:p w:rsidR="00E83896" w:rsidRPr="00D106B1" w:rsidRDefault="00E83896" w:rsidP="00FC7D9A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48"/>
          <w:szCs w:val="48"/>
          <w:lang w:val="en-US"/>
        </w:rPr>
      </w:pPr>
    </w:p>
    <w:p w:rsidR="00E83896" w:rsidRPr="00D106B1" w:rsidRDefault="00E83896" w:rsidP="00FC7D9A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48"/>
          <w:szCs w:val="48"/>
          <w:lang w:val="en-US"/>
        </w:rPr>
      </w:pPr>
    </w:p>
    <w:p w:rsidR="00E83896" w:rsidRPr="00D106B1" w:rsidRDefault="00E83896" w:rsidP="00FC7D9A">
      <w:pPr>
        <w:spacing w:line="360" w:lineRule="auto"/>
        <w:rPr>
          <w:rFonts w:ascii="Times New Roman" w:hAnsi="Times New Roman" w:cs="Times New Roman"/>
          <w:b/>
          <w:color w:val="000000" w:themeColor="text1"/>
          <w:sz w:val="48"/>
          <w:szCs w:val="48"/>
          <w:lang w:val="en-US"/>
        </w:rPr>
      </w:pPr>
    </w:p>
    <w:p w:rsidR="00E83896" w:rsidRPr="00D106B1" w:rsidRDefault="00E83896" w:rsidP="00FC7D9A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48"/>
          <w:szCs w:val="48"/>
          <w:lang w:val="en-US"/>
        </w:rPr>
      </w:pPr>
    </w:p>
    <w:p w:rsidR="00E83896" w:rsidRPr="00474B7B" w:rsidRDefault="00E83896" w:rsidP="00FC7D9A">
      <w:pPr>
        <w:spacing w:line="360" w:lineRule="auto"/>
        <w:jc w:val="right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By</w:t>
      </w:r>
    </w:p>
    <w:p w:rsidR="00E83896" w:rsidRPr="00474B7B" w:rsidRDefault="00E83896" w:rsidP="00FC7D9A">
      <w:pPr>
        <w:spacing w:line="360" w:lineRule="auto"/>
        <w:jc w:val="right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Siva </w:t>
      </w:r>
      <w:r w:rsidR="001C3251" w:rsidRPr="00474B7B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/>
        </w:rPr>
        <w:t>K</w:t>
      </w:r>
      <w:r w:rsidRPr="00474B7B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/>
        </w:rPr>
        <w:t>umar</w:t>
      </w:r>
      <w:r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Garapati</w:t>
      </w:r>
    </w:p>
    <w:p w:rsidR="00E83896" w:rsidRPr="00474B7B" w:rsidRDefault="00E83896" w:rsidP="00FC7D9A">
      <w:pPr>
        <w:spacing w:line="360" w:lineRule="auto"/>
        <w:jc w:val="right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700635222</w:t>
      </w:r>
    </w:p>
    <w:p w:rsidR="00E83896" w:rsidRPr="00D106B1" w:rsidRDefault="00E83896" w:rsidP="00FC7D9A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:rsidR="00FC7D9A" w:rsidRPr="00474B7B" w:rsidRDefault="00E83896" w:rsidP="00FC7D9A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8"/>
          <w:szCs w:val="28"/>
          <w:lang w:val="en-US"/>
        </w:rPr>
      </w:pPr>
      <w:r w:rsidRPr="00474B7B">
        <w:rPr>
          <w:rFonts w:ascii="Times New Roman" w:hAnsi="Times New Roman" w:cs="Times New Roman"/>
          <w:b/>
          <w:color w:val="000000" w:themeColor="text1"/>
          <w:sz w:val="28"/>
          <w:szCs w:val="28"/>
          <w:lang w:val="en-US"/>
        </w:rPr>
        <w:lastRenderedPageBreak/>
        <w:t>Introduction</w:t>
      </w:r>
    </w:p>
    <w:p w:rsidR="00FC7D9A" w:rsidRPr="00D106B1" w:rsidRDefault="00FC7D9A" w:rsidP="00EB2E2B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The Project on School Management Systems website named as Central High School. In this </w:t>
      </w:r>
      <w:r w:rsidR="00474B7B"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Web site</w:t>
      </w:r>
      <w:r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provide communication between the student, professor and authority’s. </w:t>
      </w:r>
    </w:p>
    <w:p w:rsidR="00EA0A08" w:rsidRPr="00D106B1" w:rsidRDefault="00FC7D9A" w:rsidP="00EB2E2B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The </w:t>
      </w:r>
      <w:r w:rsidR="00EA0A08"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ncreasingly Educational Institutions</w:t>
      </w:r>
      <w:r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are facing challenges in</w:t>
      </w:r>
      <w:r w:rsidR="00EA0A08"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474B7B"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the </w:t>
      </w:r>
      <w:r w:rsidR="00EA0A08"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organized</w:t>
      </w:r>
      <w:r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school system. The Communication medium between </w:t>
      </w:r>
      <w:r w:rsidR="001C3251"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people is via </w:t>
      </w:r>
      <w:r w:rsidR="00474B7B"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he Central High School website</w:t>
      </w:r>
      <w:r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. The </w:t>
      </w:r>
      <w:r w:rsid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Website</w:t>
      </w:r>
      <w:r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is a dynamic platform which allows educational institutions to manage their whole organization through the web, anytime from anywhere in the world. </w:t>
      </w:r>
    </w:p>
    <w:p w:rsidR="00FA398A" w:rsidRPr="00D106B1" w:rsidRDefault="00FC7D9A" w:rsidP="00EB2E2B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his website has the interaction between school, teachers, students and parents in a most effective way.</w:t>
      </w:r>
      <w:r w:rsidR="00EB2E2B"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It </w:t>
      </w:r>
      <w:r w:rsidR="00474B7B"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uses</w:t>
      </w:r>
      <w:r w:rsidR="00FA398A"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FA398A" w:rsidRPr="00474B7B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/>
        </w:rPr>
        <w:t>a</w:t>
      </w:r>
      <w:r w:rsidR="001C3251" w:rsidRPr="00474B7B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/>
        </w:rPr>
        <w:t>n N</w:t>
      </w:r>
      <w:r w:rsidR="00EB2E2B"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-tier architecture developed in Microsoft visual studio 2015, and </w:t>
      </w:r>
      <w:r w:rsidR="00FA398A"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he back-end service is based around Microsoft SQL Server with some business logic handled by a custom .NET Framework module. The client application is also built with</w:t>
      </w:r>
      <w:r w:rsidR="00474B7B"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</w:t>
      </w:r>
      <w:r w:rsidR="00FA398A"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NET, and handles almost </w:t>
      </w:r>
      <w:proofErr w:type="gramStart"/>
      <w:r w:rsidR="00FA398A"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ll of</w:t>
      </w:r>
      <w:proofErr w:type="gramEnd"/>
      <w:r w:rsidR="00FA398A"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the data manipulation and reporting workload.</w:t>
      </w:r>
      <w:r w:rsidR="00EB2E2B" w:rsidRPr="00474B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 used Base64 technique </w:t>
      </w:r>
      <w:r w:rsidR="00474B7B" w:rsidRPr="00474B7B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="00EB2E2B" w:rsidRPr="00474B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ncode and decode of the password. The third party application code </w:t>
      </w:r>
      <w:r w:rsidR="00EB2E2B" w:rsidRPr="00474B7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uses</w:t>
      </w:r>
      <w:r w:rsidR="00EB2E2B" w:rsidRPr="00474B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the encryption and decryption of the password </w:t>
      </w:r>
      <w:r w:rsidR="00EB2E2B" w:rsidRPr="00474B7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before saving</w:t>
      </w:r>
      <w:r w:rsidR="00EB2E2B" w:rsidRPr="00474B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to the database.</w:t>
      </w:r>
    </w:p>
    <w:p w:rsidR="00EB2E2B" w:rsidRPr="00D106B1" w:rsidRDefault="00EB2E2B" w:rsidP="00EB2E2B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The purpose of any new technology is to make people life easier. </w:t>
      </w:r>
      <w:bookmarkStart w:id="0" w:name="_GoBack"/>
      <w:bookmarkEnd w:id="0"/>
      <w:r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This project is </w:t>
      </w:r>
      <w:r w:rsidR="00474B7B"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 database</w:t>
      </w:r>
      <w:r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used to manage the school and allows the administrators to register the </w:t>
      </w:r>
      <w:r w:rsidR="001C3251" w:rsidRPr="00474B7B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/>
        </w:rPr>
        <w:t>da</w:t>
      </w:r>
      <w:r w:rsidRPr="00474B7B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/>
        </w:rPr>
        <w:t>ily</w:t>
      </w:r>
      <w:r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required information of Students, Teachers and administrator. </w:t>
      </w:r>
    </w:p>
    <w:p w:rsidR="00EA0A08" w:rsidRPr="00D106B1" w:rsidRDefault="00EA0A08" w:rsidP="00EB2E2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A0A08" w:rsidRPr="00474B7B" w:rsidRDefault="00EA0A08" w:rsidP="00FC7D9A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8"/>
          <w:szCs w:val="28"/>
          <w:lang w:val="en-US"/>
        </w:rPr>
      </w:pPr>
      <w:r w:rsidRPr="00474B7B">
        <w:rPr>
          <w:rFonts w:ascii="Times New Roman" w:hAnsi="Times New Roman" w:cs="Times New Roman"/>
          <w:b/>
          <w:color w:val="000000" w:themeColor="text1"/>
          <w:sz w:val="28"/>
          <w:szCs w:val="28"/>
          <w:lang w:val="en-US"/>
        </w:rPr>
        <w:t>Technologies used</w:t>
      </w:r>
      <w:r w:rsidRPr="00474B7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</w:t>
      </w:r>
    </w:p>
    <w:p w:rsidR="00EA0A08" w:rsidRPr="00474B7B" w:rsidRDefault="00EA0A08" w:rsidP="00FC7D9A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4B7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Development Environment (IDE): </w:t>
      </w:r>
      <w:r w:rsidRPr="00474B7B">
        <w:rPr>
          <w:rFonts w:ascii="Times New Roman" w:hAnsi="Times New Roman" w:cs="Times New Roman"/>
          <w:color w:val="000000" w:themeColor="text1"/>
          <w:sz w:val="24"/>
          <w:szCs w:val="24"/>
        </w:rPr>
        <w:t>Visual Studio</w:t>
      </w:r>
      <w:r w:rsidRPr="00474B7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474B7B">
        <w:rPr>
          <w:rFonts w:ascii="Times New Roman" w:hAnsi="Times New Roman" w:cs="Times New Roman"/>
          <w:color w:val="000000" w:themeColor="text1"/>
          <w:sz w:val="24"/>
          <w:szCs w:val="24"/>
        </w:rPr>
        <w:t>2012</w:t>
      </w:r>
    </w:p>
    <w:p w:rsidR="00EA0A08" w:rsidRPr="00474B7B" w:rsidRDefault="00EA0A08" w:rsidP="00FC7D9A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474B7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atabase platform:</w:t>
      </w:r>
      <w:r w:rsidR="00FC7D9A" w:rsidRPr="00474B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QL Server 2014</w:t>
      </w:r>
      <w:r w:rsidRPr="00474B7B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EA0A08" w:rsidRPr="00474B7B" w:rsidRDefault="00EA0A08" w:rsidP="00FC7D9A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4B7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erver-Side Technologies:  </w:t>
      </w:r>
      <w:r w:rsidRPr="00474B7B">
        <w:rPr>
          <w:rFonts w:ascii="Times New Roman" w:hAnsi="Times New Roman" w:cs="Times New Roman"/>
          <w:color w:val="000000" w:themeColor="text1"/>
          <w:sz w:val="24"/>
          <w:szCs w:val="24"/>
        </w:rPr>
        <w:t>Asp.net MVC, C#</w:t>
      </w:r>
      <w:r w:rsidR="00474B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474B7B">
        <w:rPr>
          <w:rFonts w:ascii="Times New Roman" w:hAnsi="Times New Roman" w:cs="Times New Roman"/>
          <w:color w:val="000000" w:themeColor="text1"/>
          <w:sz w:val="24"/>
          <w:szCs w:val="24"/>
        </w:rPr>
        <w:t>Net</w:t>
      </w:r>
    </w:p>
    <w:p w:rsidR="00EA0A08" w:rsidRPr="00474B7B" w:rsidRDefault="00EA0A08" w:rsidP="00FC7D9A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474B7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lient-Side Technologies:</w:t>
      </w:r>
      <w:r w:rsidRPr="00474B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C7D9A" w:rsidRPr="00474B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74B7B">
        <w:rPr>
          <w:rFonts w:ascii="Times New Roman" w:hAnsi="Times New Roman" w:cs="Times New Roman"/>
          <w:color w:val="000000" w:themeColor="text1"/>
          <w:sz w:val="24"/>
          <w:szCs w:val="24"/>
        </w:rPr>
        <w:t>HTML5, CSS, JavaScript, JQuery, Bootstrap.</w:t>
      </w:r>
    </w:p>
    <w:p w:rsidR="00E83896" w:rsidRPr="00D106B1" w:rsidRDefault="00E83896" w:rsidP="00FC7D9A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  <w:lang w:val="en-US"/>
        </w:rPr>
      </w:pPr>
    </w:p>
    <w:p w:rsidR="00BB4BD4" w:rsidRPr="00474B7B" w:rsidRDefault="00BB4BD4" w:rsidP="00EB2E2B">
      <w:pPr>
        <w:pStyle w:val="Heading1"/>
        <w:spacing w:line="360" w:lineRule="auto"/>
        <w:rPr>
          <w:rFonts w:ascii="Times New Roman" w:eastAsia="Times New Roman" w:hAnsi="Times New Roman" w:cs="Times New Roman"/>
          <w:color w:val="000000" w:themeColor="text1"/>
        </w:rPr>
      </w:pPr>
      <w:bookmarkStart w:id="1" w:name="_Toc463882301"/>
      <w:r w:rsidRPr="00474B7B">
        <w:rPr>
          <w:rFonts w:ascii="Times New Roman" w:eastAsia="Times New Roman" w:hAnsi="Times New Roman" w:cs="Times New Roman"/>
          <w:color w:val="000000" w:themeColor="text1"/>
        </w:rPr>
        <w:t>IMPLIMENTATION</w:t>
      </w:r>
      <w:bookmarkEnd w:id="1"/>
      <w:r w:rsidRPr="00474B7B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p w:rsidR="00BB4BD4" w:rsidRPr="00474B7B" w:rsidRDefault="00BB4BD4" w:rsidP="00EB2E2B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ab/>
      </w:r>
      <w:r w:rsidR="001C3251" w:rsidRPr="00474B7B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/>
        </w:rPr>
        <w:t>The</w:t>
      </w:r>
      <w:r w:rsidR="00EB2E2B"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Central High School</w:t>
      </w:r>
      <w:r w:rsidR="001C3251"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474B7B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/>
        </w:rPr>
        <w:t>Web Site</w:t>
      </w:r>
      <w:r w:rsidR="00EB2E2B"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consist of </w:t>
      </w:r>
      <w:r w:rsid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ask, such</w:t>
      </w:r>
      <w:r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as registering students, record </w:t>
      </w:r>
      <w:r w:rsid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keeping, controlling</w:t>
      </w:r>
      <w:r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the data in </w:t>
      </w:r>
      <w:r w:rsidR="00474B7B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/>
        </w:rPr>
        <w:t>the database</w:t>
      </w:r>
      <w:r w:rsid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 It</w:t>
      </w:r>
      <w:r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474B7B"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produces</w:t>
      </w:r>
      <w:r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the different report to the teacher and professors.</w:t>
      </w:r>
    </w:p>
    <w:p w:rsidR="00BB4BD4" w:rsidRPr="00D106B1" w:rsidRDefault="00BB4BD4" w:rsidP="00EB2E2B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lastRenderedPageBreak/>
        <w:t>In the current system we need to keep a number of records related to the student and want to enter the details of the student a</w:t>
      </w:r>
      <w:r w:rsid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nd the marks manually. </w:t>
      </w:r>
      <w:r w:rsidR="00474B7B"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n this System,</w:t>
      </w:r>
      <w:r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only the teacher or authority admin views the marks of the student and they want to enter the details of the student</w:t>
      </w:r>
      <w:r w:rsidR="00474B7B"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</w:t>
      </w:r>
      <w:r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</w:t>
      </w:r>
      <w:r w:rsidR="00EB2E2B"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</w:p>
    <w:p w:rsidR="00BB4BD4" w:rsidRPr="00474B7B" w:rsidRDefault="00EB2E2B" w:rsidP="00EB2E2B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his</w:t>
      </w:r>
      <w:r w:rsidR="00BB4BD4"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System will organize work inside </w:t>
      </w:r>
      <w:r w:rsid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he school and proposed system</w:t>
      </w:r>
      <w:r w:rsidR="00BB4BD4"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will do the following tasks:</w:t>
      </w:r>
    </w:p>
    <w:p w:rsidR="00EB2E2B" w:rsidRPr="00474B7B" w:rsidRDefault="00EB2E2B" w:rsidP="00EB2E2B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Creating the New User’s by Admin </w:t>
      </w:r>
    </w:p>
    <w:p w:rsidR="00EB2E2B" w:rsidRPr="00474B7B" w:rsidRDefault="00BB4BD4" w:rsidP="00EB2E2B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nsert student's information such</w:t>
      </w:r>
      <w:r w:rsidR="00EB2E2B"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as student name, Phone number</w:t>
      </w:r>
      <w:r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, address etc.</w:t>
      </w:r>
    </w:p>
    <w:p w:rsidR="00EB2E2B" w:rsidRPr="00474B7B" w:rsidRDefault="00EB2E2B" w:rsidP="00EB2E2B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nsert Professor's information such as</w:t>
      </w:r>
      <w:r w:rsidR="00BB4BD4"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name, number, address</w:t>
      </w:r>
      <w:r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, department</w:t>
      </w:r>
      <w:r w:rsidR="00BB4BD4"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etc.</w:t>
      </w:r>
    </w:p>
    <w:p w:rsidR="00EB2E2B" w:rsidRPr="00474B7B" w:rsidRDefault="00EB2E2B" w:rsidP="00EB2E2B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nsert announcement</w:t>
      </w:r>
      <w:r w:rsidR="00BB4BD4"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information such as </w:t>
      </w:r>
      <w:r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update</w:t>
      </w:r>
      <w:r w:rsidR="00BB4BD4"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etc.</w:t>
      </w:r>
    </w:p>
    <w:p w:rsidR="00EB2E2B" w:rsidRPr="00474B7B" w:rsidRDefault="00EB2E2B" w:rsidP="00EB2E2B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nsert and upload the assignments.</w:t>
      </w:r>
    </w:p>
    <w:p w:rsidR="00EB2E2B" w:rsidRPr="00474B7B" w:rsidRDefault="00BB4BD4" w:rsidP="00EB2E2B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nsert marks for each student in each subject he/she token.</w:t>
      </w:r>
    </w:p>
    <w:p w:rsidR="00EB2E2B" w:rsidRPr="00474B7B" w:rsidRDefault="00BB4BD4" w:rsidP="00EB2E2B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View data about certain student and can edit it like adding or removing a student.</w:t>
      </w:r>
    </w:p>
    <w:p w:rsidR="00BB4BD4" w:rsidRPr="00474B7B" w:rsidRDefault="00BB4BD4" w:rsidP="00EB2E2B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View data about certain employee and can edit it like adding or removing on </w:t>
      </w:r>
      <w:r w:rsid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he employee</w:t>
      </w:r>
      <w:r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. </w:t>
      </w:r>
    </w:p>
    <w:p w:rsidR="00EB2E2B" w:rsidRPr="00474B7B" w:rsidRDefault="00EB2E2B" w:rsidP="00EB2E2B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nsert discussion between the student and professor.</w:t>
      </w:r>
    </w:p>
    <w:p w:rsidR="00BB4BD4" w:rsidRPr="00D106B1" w:rsidRDefault="00BB4BD4" w:rsidP="00FC7D9A">
      <w:pPr>
        <w:spacing w:line="360" w:lineRule="auto"/>
        <w:rPr>
          <w:rFonts w:ascii="Times New Roman" w:hAnsi="Times New Roman" w:cs="Times New Roman"/>
          <w:color w:val="000000" w:themeColor="text1"/>
          <w:lang w:val="en-US"/>
        </w:rPr>
      </w:pPr>
    </w:p>
    <w:p w:rsidR="00E83896" w:rsidRPr="00474B7B" w:rsidRDefault="00EB2E2B" w:rsidP="00FC7D9A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8"/>
          <w:szCs w:val="28"/>
          <w:lang w:val="en-US"/>
        </w:rPr>
      </w:pPr>
      <w:r w:rsidRPr="00474B7B">
        <w:rPr>
          <w:rFonts w:ascii="Times New Roman" w:hAnsi="Times New Roman" w:cs="Times New Roman"/>
          <w:b/>
          <w:color w:val="000000" w:themeColor="text1"/>
          <w:sz w:val="28"/>
          <w:szCs w:val="28"/>
          <w:lang w:val="en-US"/>
        </w:rPr>
        <w:t>UML Diagrams:</w:t>
      </w:r>
    </w:p>
    <w:p w:rsidR="00EB2E2B" w:rsidRPr="00D106B1" w:rsidRDefault="00EB2E2B" w:rsidP="00474B7B">
      <w:pPr>
        <w:pStyle w:val="NormalWeb"/>
        <w:shd w:val="clear" w:color="auto" w:fill="FFFFFF"/>
        <w:spacing w:before="0" w:beforeAutospacing="0" w:after="300" w:afterAutospacing="0" w:line="360" w:lineRule="auto"/>
        <w:ind w:firstLine="720"/>
        <w:jc w:val="both"/>
        <w:rPr>
          <w:color w:val="000000" w:themeColor="text1"/>
        </w:rPr>
      </w:pPr>
      <w:r w:rsidRPr="00474B7B">
        <w:rPr>
          <w:color w:val="000000" w:themeColor="text1"/>
        </w:rPr>
        <w:t xml:space="preserve">UML stands for Unified </w:t>
      </w:r>
      <w:r w:rsidR="008A08C9" w:rsidRPr="00474B7B">
        <w:rPr>
          <w:color w:val="000000" w:themeColor="text1"/>
        </w:rPr>
        <w:t>Modelling Language. W</w:t>
      </w:r>
      <w:r w:rsidRPr="00474B7B">
        <w:rPr>
          <w:color w:val="000000" w:themeColor="text1"/>
        </w:rPr>
        <w:t xml:space="preserve">hich is used in </w:t>
      </w:r>
      <w:r w:rsidRPr="00474B7B">
        <w:rPr>
          <w:noProof/>
          <w:color w:val="000000" w:themeColor="text1"/>
        </w:rPr>
        <w:t>object</w:t>
      </w:r>
      <w:r w:rsidR="001C3251" w:rsidRPr="00474B7B">
        <w:rPr>
          <w:noProof/>
          <w:color w:val="000000" w:themeColor="text1"/>
        </w:rPr>
        <w:t>-</w:t>
      </w:r>
      <w:r w:rsidRPr="00474B7B">
        <w:rPr>
          <w:noProof/>
          <w:color w:val="000000" w:themeColor="text1"/>
        </w:rPr>
        <w:t>oriented</w:t>
      </w:r>
      <w:r w:rsidRPr="00474B7B">
        <w:rPr>
          <w:color w:val="000000" w:themeColor="text1"/>
        </w:rPr>
        <w:t xml:space="preserve"> software engineering. </w:t>
      </w:r>
      <w:r w:rsidR="00474B7B">
        <w:rPr>
          <w:color w:val="000000" w:themeColor="text1"/>
        </w:rPr>
        <w:t>It's</w:t>
      </w:r>
      <w:r w:rsidR="008A08C9" w:rsidRPr="00474B7B">
        <w:rPr>
          <w:color w:val="000000" w:themeColor="text1"/>
        </w:rPr>
        <w:t xml:space="preserve"> </w:t>
      </w:r>
      <w:r w:rsidRPr="00474B7B">
        <w:rPr>
          <w:color w:val="000000" w:themeColor="text1"/>
        </w:rPr>
        <w:t xml:space="preserve">typically used in software engineering it is a rich language that can be used to model an application </w:t>
      </w:r>
      <w:r w:rsidR="00474B7B">
        <w:rPr>
          <w:color w:val="000000" w:themeColor="text1"/>
        </w:rPr>
        <w:t>structure</w:t>
      </w:r>
      <w:r w:rsidRPr="00474B7B">
        <w:rPr>
          <w:color w:val="000000" w:themeColor="text1"/>
        </w:rPr>
        <w:t>, behavior and even business processes. There are</w:t>
      </w:r>
      <w:r w:rsidRPr="00474B7B">
        <w:rPr>
          <w:rStyle w:val="apple-converted-space"/>
          <w:color w:val="000000" w:themeColor="text1"/>
        </w:rPr>
        <w:t> </w:t>
      </w:r>
      <w:r w:rsidRPr="00474B7B">
        <w:rPr>
          <w:rStyle w:val="Strong"/>
          <w:b w:val="0"/>
          <w:color w:val="000000" w:themeColor="text1"/>
        </w:rPr>
        <w:t>14 UML diagram types</w:t>
      </w:r>
      <w:r w:rsidRPr="00474B7B">
        <w:rPr>
          <w:color w:val="000000" w:themeColor="text1"/>
        </w:rPr>
        <w:t>.</w:t>
      </w:r>
    </w:p>
    <w:p w:rsidR="0040163A" w:rsidRPr="00474B7B" w:rsidRDefault="00EB2E2B" w:rsidP="00474B7B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474B7B">
        <w:rPr>
          <w:rFonts w:ascii="Times New Roman" w:hAnsi="Times New Roman" w:cs="Times New Roman"/>
          <w:color w:val="000000" w:themeColor="text1"/>
          <w:sz w:val="24"/>
          <w:szCs w:val="24"/>
        </w:rPr>
        <w:t>They can be divided into two main cate</w:t>
      </w:r>
      <w:r w:rsidR="008A08C9" w:rsidRPr="00474B7B">
        <w:rPr>
          <w:rFonts w:ascii="Times New Roman" w:hAnsi="Times New Roman" w:cs="Times New Roman"/>
          <w:color w:val="000000" w:themeColor="text1"/>
          <w:sz w:val="24"/>
          <w:szCs w:val="24"/>
        </w:rPr>
        <w:t>gories are structure</w:t>
      </w:r>
      <w:r w:rsidR="00474B7B" w:rsidRPr="00474B7B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="008A08C9" w:rsidRPr="00474B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agrams and </w:t>
      </w:r>
      <w:r w:rsidR="008A08C9" w:rsidRPr="00474B7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Behavioral</w:t>
      </w:r>
      <w:r w:rsidR="008A08C9" w:rsidRPr="00474B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agrams. The </w:t>
      </w:r>
      <w:r w:rsidRPr="00474B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cenarios are organized hierarchically and they capture the system functionality at various abstraction </w:t>
      </w:r>
      <w:r w:rsidR="00474B7B">
        <w:rPr>
          <w:rFonts w:ascii="Times New Roman" w:hAnsi="Times New Roman" w:cs="Times New Roman"/>
          <w:color w:val="000000" w:themeColor="text1"/>
          <w:sz w:val="24"/>
          <w:szCs w:val="24"/>
        </w:rPr>
        <w:t>levels, including</w:t>
      </w:r>
      <w:r w:rsidRPr="00474B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cenario groups, scenarios, and sub-scenarios. Combining scenarios or sub-scenarios can form complex scenarios. Data are also separately identified, organized, and attached to scenarios. This scenario model can be used to cross check with the UML model. </w:t>
      </w:r>
      <w:r w:rsidR="0040163A"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he modeling the logic captured by a single use case or usage scenario, or for modeling the detailed logic of a business rule.</w:t>
      </w:r>
      <w:r w:rsidR="0040163A"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Graphical notations used in structural things are the most widely used in UML.</w:t>
      </w:r>
      <w:r w:rsidR="0040163A"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The main types of UML Diagrams in this project:</w:t>
      </w:r>
    </w:p>
    <w:p w:rsidR="0040163A" w:rsidRPr="00474B7B" w:rsidRDefault="0040163A" w:rsidP="0040163A">
      <w:pPr>
        <w:spacing w:after="0" w:line="36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lastRenderedPageBreak/>
        <w:t>Use case diagram</w:t>
      </w:r>
    </w:p>
    <w:p w:rsidR="0040163A" w:rsidRPr="00474B7B" w:rsidRDefault="0040163A" w:rsidP="0040163A">
      <w:pPr>
        <w:spacing w:after="0" w:line="36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equence diagram</w:t>
      </w:r>
    </w:p>
    <w:p w:rsidR="0040163A" w:rsidRPr="00474B7B" w:rsidRDefault="0040163A" w:rsidP="0040163A">
      <w:pPr>
        <w:spacing w:after="0" w:line="36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ctivity diagram</w:t>
      </w:r>
    </w:p>
    <w:p w:rsidR="00E83896" w:rsidRPr="00474B7B" w:rsidRDefault="0040163A" w:rsidP="0040163A">
      <w:pPr>
        <w:spacing w:after="0" w:line="36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Class diagram</w:t>
      </w:r>
    </w:p>
    <w:p w:rsidR="0040163A" w:rsidRPr="00D106B1" w:rsidRDefault="0040163A" w:rsidP="0040163A">
      <w:pPr>
        <w:spacing w:after="0" w:line="36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:rsidR="008A08C9" w:rsidRPr="00474B7B" w:rsidRDefault="008A08C9" w:rsidP="00FC7D9A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8"/>
          <w:szCs w:val="28"/>
          <w:lang w:val="en-US"/>
        </w:rPr>
      </w:pPr>
      <w:r w:rsidRPr="00474B7B">
        <w:rPr>
          <w:rFonts w:ascii="Times New Roman" w:hAnsi="Times New Roman" w:cs="Times New Roman"/>
          <w:b/>
          <w:color w:val="000000" w:themeColor="text1"/>
          <w:sz w:val="28"/>
          <w:szCs w:val="28"/>
          <w:lang w:val="en-US"/>
        </w:rPr>
        <w:t>Use Case diagram:</w:t>
      </w:r>
    </w:p>
    <w:p w:rsidR="0040163A" w:rsidRPr="0040163A" w:rsidRDefault="0040163A" w:rsidP="0040163A">
      <w:pPr>
        <w:pStyle w:val="NormalWeb"/>
        <w:spacing w:before="0" w:beforeAutospacing="0" w:after="240" w:afterAutospacing="0" w:line="360" w:lineRule="atLeast"/>
        <w:ind w:left="48" w:right="48" w:firstLine="672"/>
        <w:jc w:val="both"/>
        <w:rPr>
          <w:color w:val="000000"/>
        </w:rPr>
      </w:pPr>
      <w:r w:rsidRPr="00474B7B">
        <w:rPr>
          <w:color w:val="000000"/>
        </w:rPr>
        <w:t>Use case diagrams are a set of use cases, actors and their relationships. They represent the use case view of a system. It represents a particular functionality of a system.</w:t>
      </w:r>
    </w:p>
    <w:p w:rsidR="00FC65D4" w:rsidRPr="00474B7B" w:rsidRDefault="0040163A" w:rsidP="008A08C9">
      <w:pPr>
        <w:spacing w:line="36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</w:t>
      </w:r>
      <w:r w:rsidR="00FC65D4"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he structure of a system by showing the system's classes, their attri</w:t>
      </w:r>
      <w:r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butes, operations </w:t>
      </w:r>
      <w:r w:rsidR="00FC65D4"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nd the relationships among objects.</w:t>
      </w:r>
    </w:p>
    <w:p w:rsidR="0040163A" w:rsidRPr="00474B7B" w:rsidRDefault="0040163A" w:rsidP="008A08C9">
      <w:pPr>
        <w:spacing w:line="36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The base notation of </w:t>
      </w:r>
      <w:r w:rsid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ll the diagrams</w:t>
      </w:r>
      <w:r w:rsidRPr="00474B7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:</w:t>
      </w:r>
    </w:p>
    <w:p w:rsidR="0040163A" w:rsidRPr="00D106B1" w:rsidRDefault="00E82089" w:rsidP="0040163A">
      <w:pPr>
        <w:shd w:val="clear" w:color="auto" w:fill="FFFFFF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474B7B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Initial node</w:t>
      </w:r>
      <w:r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. The filled in circle is the starting </w:t>
      </w:r>
      <w:r w:rsidR="0040163A"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point of the diagram.</w:t>
      </w:r>
    </w:p>
    <w:p w:rsidR="0040163A" w:rsidRPr="00D106B1" w:rsidRDefault="00474B7B" w:rsidP="0040163A">
      <w:pPr>
        <w:spacing w:after="240" w:line="360" w:lineRule="auto"/>
        <w:ind w:left="48" w:right="48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The initial state</w:t>
      </w:r>
      <w:r w:rsidR="0040163A"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is defined to show the start of a process. This notation is used in almost all diagrams.</w:t>
      </w:r>
    </w:p>
    <w:p w:rsidR="0040163A" w:rsidRPr="00D106B1" w:rsidRDefault="0040163A" w:rsidP="0040163A">
      <w:pPr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474B7B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773EAA7C" wp14:editId="3A1F58F9">
            <wp:extent cx="2028825" cy="904875"/>
            <wp:effectExtent l="0" t="0" r="9525" b="9525"/>
            <wp:docPr id="38" name="Picture 38" descr="Initial state Not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4" descr="Initial state Notation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163A" w:rsidRPr="00474B7B" w:rsidRDefault="0040163A" w:rsidP="0040163A">
      <w:pPr>
        <w:spacing w:after="240" w:line="360" w:lineRule="auto"/>
        <w:ind w:left="48" w:right="48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The usage of Initial State Notation is to show the starting point of a process.</w:t>
      </w:r>
    </w:p>
    <w:p w:rsidR="0040163A" w:rsidRPr="00D106B1" w:rsidRDefault="00E82089" w:rsidP="0040163A">
      <w:pPr>
        <w:shd w:val="clear" w:color="auto" w:fill="FFFFFF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474B7B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Activity final node</w:t>
      </w:r>
      <w:r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. The filled circle with a border is the ending point. An activity diagram can have zero or more activity final </w:t>
      </w:r>
      <w:r w:rsidR="00474B7B"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nodes. This</w:t>
      </w:r>
      <w:r w:rsidR="0040163A"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notation is also used in almost all diagrams to describe the end.</w:t>
      </w:r>
    </w:p>
    <w:p w:rsidR="0040163A" w:rsidRPr="00D106B1" w:rsidRDefault="0040163A" w:rsidP="0040163A">
      <w:pPr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474B7B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4C646CD7" wp14:editId="43B056DC">
            <wp:extent cx="2295525" cy="657225"/>
            <wp:effectExtent l="0" t="0" r="9525" b="9525"/>
            <wp:docPr id="39" name="Picture 39" descr="Final state Not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 descr="Final state Notation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65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163A" w:rsidRPr="00474B7B" w:rsidRDefault="0040163A" w:rsidP="0040163A">
      <w:pPr>
        <w:spacing w:after="240" w:line="360" w:lineRule="auto"/>
        <w:ind w:left="48" w:right="48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The usage of Final State Notation is to show the termination point of a process.</w:t>
      </w:r>
    </w:p>
    <w:p w:rsidR="0040163A" w:rsidRPr="00474B7B" w:rsidRDefault="0040163A" w:rsidP="0040163A">
      <w:pPr>
        <w:spacing w:before="48" w:after="48" w:line="360" w:lineRule="auto"/>
        <w:ind w:right="48"/>
        <w:outlineLvl w:val="2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Actor Notation:</w:t>
      </w:r>
    </w:p>
    <w:p w:rsidR="0040163A" w:rsidRPr="00474B7B" w:rsidRDefault="0040163A" w:rsidP="0040163A">
      <w:pPr>
        <w:spacing w:after="240" w:line="360" w:lineRule="auto"/>
        <w:ind w:left="48" w:right="48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An actor can be defined as some internal or external entity that interacts with the system.</w:t>
      </w:r>
    </w:p>
    <w:p w:rsidR="0040163A" w:rsidRPr="00D106B1" w:rsidRDefault="0040163A" w:rsidP="0040163A">
      <w:pPr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474B7B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14D6EFEA" wp14:editId="14BE9743">
            <wp:extent cx="1658679" cy="1329055"/>
            <wp:effectExtent l="0" t="0" r="0" b="4445"/>
            <wp:docPr id="37" name="Picture 37" descr="Actor Not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3" descr="Actor Notation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7231" cy="1343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163A" w:rsidRPr="00D106B1" w:rsidRDefault="0040163A" w:rsidP="0040163A">
      <w:pPr>
        <w:spacing w:after="240" w:line="360" w:lineRule="auto"/>
        <w:ind w:left="48" w:right="48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D106B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Actor is used in a use case diagram to describe the internal or external entities.</w:t>
      </w:r>
    </w:p>
    <w:p w:rsidR="0040163A" w:rsidRPr="00D106B1" w:rsidRDefault="0040163A" w:rsidP="0040163A">
      <w:pPr>
        <w:spacing w:after="240" w:line="360" w:lineRule="auto"/>
        <w:ind w:left="48" w:right="48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D106B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Use case is represented as an eclipse with a name inside it. It may contain additional responsibilities.</w:t>
      </w:r>
    </w:p>
    <w:p w:rsidR="0040163A" w:rsidRPr="00D106B1" w:rsidRDefault="0040163A" w:rsidP="0040163A">
      <w:pPr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D106B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788418A3" wp14:editId="7EB22DBB">
            <wp:extent cx="2668772" cy="1432194"/>
            <wp:effectExtent l="0" t="0" r="0" b="0"/>
            <wp:docPr id="36" name="Picture 36" descr="Use case Not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2" descr="Use case Notatio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474" cy="1441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163A" w:rsidRPr="0040163A" w:rsidRDefault="0040163A" w:rsidP="0040163A">
      <w:pPr>
        <w:spacing w:after="240" w:line="360" w:lineRule="auto"/>
        <w:ind w:left="48" w:right="48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D106B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Use case is used to capture </w:t>
      </w:r>
      <w:r w:rsidRPr="001C325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  <w:t>high</w:t>
      </w:r>
      <w:r w:rsidR="001C325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  <w:t>-</w:t>
      </w:r>
      <w:r w:rsidRPr="001C325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  <w:t>level</w:t>
      </w:r>
      <w:r w:rsidRPr="00D106B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functionalities of a system.</w:t>
      </w:r>
    </w:p>
    <w:p w:rsidR="0040163A" w:rsidRPr="00D106B1" w:rsidRDefault="0040163A" w:rsidP="0040163A">
      <w:pPr>
        <w:spacing w:before="48" w:after="48" w:line="360" w:lineRule="auto"/>
        <w:ind w:right="48"/>
        <w:outlineLvl w:val="2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40163A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t>Interface Notation</w:t>
      </w:r>
      <w:r w:rsidRPr="00D106B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:</w:t>
      </w:r>
    </w:p>
    <w:p w:rsidR="0040163A" w:rsidRPr="00D106B1" w:rsidRDefault="00474B7B" w:rsidP="0040163A">
      <w:pPr>
        <w:spacing w:after="240" w:line="360" w:lineRule="auto"/>
        <w:ind w:left="48" w:right="48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The interface</w:t>
      </w:r>
      <w:r w:rsidR="0040163A"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is represented by a circle as shown below. It has a name which is generally written below the circle.</w:t>
      </w:r>
    </w:p>
    <w:p w:rsidR="0040163A" w:rsidRPr="00D106B1" w:rsidRDefault="0040163A" w:rsidP="0040163A">
      <w:pPr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474B7B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592FB3A0" wp14:editId="160AEDD9">
            <wp:extent cx="1771650" cy="975860"/>
            <wp:effectExtent l="0" t="0" r="0" b="0"/>
            <wp:docPr id="34" name="Picture 34" descr="Interface Not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" descr="Interface Notation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5273" cy="983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163A" w:rsidRPr="00D106B1" w:rsidRDefault="00474B7B" w:rsidP="0040163A">
      <w:pPr>
        <w:spacing w:after="240" w:line="360" w:lineRule="auto"/>
        <w:ind w:left="48" w:right="48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The interface</w:t>
      </w:r>
      <w:r w:rsidR="0040163A"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is used to describe functionality without implementation.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The interface</w:t>
      </w:r>
      <w:r w:rsidR="0040163A"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has been</w:t>
      </w:r>
      <w:r w:rsidR="0040163A"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the just like a template where you define different functions not the implementation. When a class implements the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interface, it</w:t>
      </w:r>
      <w:r w:rsidR="0040163A"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also implements the functionality as per the requirement.</w:t>
      </w:r>
    </w:p>
    <w:p w:rsidR="0040163A" w:rsidRPr="00474B7B" w:rsidRDefault="0040163A" w:rsidP="0040163A">
      <w:pPr>
        <w:spacing w:before="48" w:after="48" w:line="360" w:lineRule="auto"/>
        <w:ind w:right="48"/>
        <w:outlineLvl w:val="2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</w:pPr>
      <w:r w:rsidRPr="00474B7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t>Collaboration Notation:</w:t>
      </w:r>
    </w:p>
    <w:p w:rsidR="0040163A" w:rsidRPr="00D106B1" w:rsidRDefault="0040163A" w:rsidP="0040163A">
      <w:pPr>
        <w:spacing w:after="240" w:line="360" w:lineRule="auto"/>
        <w:ind w:left="48" w:right="48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Collaboration is represented by a dotted </w:t>
      </w:r>
      <w:r w:rsidR="001C3251"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E</w:t>
      </w:r>
      <w:r w:rsidRPr="00474B7B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  <w:t>clipse</w:t>
      </w:r>
      <w:r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as shown below. It has a name written inside the eclipse.</w:t>
      </w:r>
    </w:p>
    <w:p w:rsidR="0040163A" w:rsidRPr="00D106B1" w:rsidRDefault="0040163A" w:rsidP="0040163A">
      <w:pPr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474B7B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3C5366D0" wp14:editId="669C1041">
            <wp:extent cx="2636874" cy="1541145"/>
            <wp:effectExtent l="0" t="0" r="0" b="1905"/>
            <wp:docPr id="35" name="Picture 35" descr="Collaboration Not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1" descr="Collaboration Notation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5810" cy="1552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163A" w:rsidRPr="00D106B1" w:rsidRDefault="0040163A" w:rsidP="0040163A">
      <w:pPr>
        <w:spacing w:after="240" w:line="360" w:lineRule="auto"/>
        <w:ind w:left="48" w:right="48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Collaboration </w:t>
      </w:r>
      <w:r w:rsid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represents</w:t>
      </w:r>
      <w:r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responsibilities. Generally responsibilities are in a group.</w:t>
      </w:r>
    </w:p>
    <w:p w:rsidR="0040163A" w:rsidRPr="00474B7B" w:rsidRDefault="0040163A" w:rsidP="0040163A">
      <w:pPr>
        <w:spacing w:before="48" w:after="48" w:line="360" w:lineRule="auto"/>
        <w:ind w:right="48"/>
        <w:outlineLvl w:val="2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Active class Notation:</w:t>
      </w:r>
    </w:p>
    <w:p w:rsidR="0040163A" w:rsidRPr="00D106B1" w:rsidRDefault="0040163A" w:rsidP="0040163A">
      <w:pPr>
        <w:spacing w:after="240" w:line="360" w:lineRule="auto"/>
        <w:ind w:left="48" w:right="48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Active class looks similar to a class with a solid border. Active class is generally used to describe </w:t>
      </w:r>
      <w:r w:rsid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the </w:t>
      </w:r>
      <w:r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concurrent </w:t>
      </w:r>
      <w:r w:rsidRPr="00474B7B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  <w:t>behavior</w:t>
      </w:r>
      <w:r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of a system.</w:t>
      </w:r>
    </w:p>
    <w:p w:rsidR="0040163A" w:rsidRPr="00D106B1" w:rsidRDefault="0040163A" w:rsidP="0040163A">
      <w:pPr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D106B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70549549" wp14:editId="77F016D0">
            <wp:extent cx="3581400" cy="1276350"/>
            <wp:effectExtent l="0" t="0" r="0" b="0"/>
            <wp:docPr id="40" name="Picture 40" descr="Active class Not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6" descr="Active class Notation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163A" w:rsidRDefault="0040163A" w:rsidP="0040163A">
      <w:pPr>
        <w:spacing w:after="240" w:line="360" w:lineRule="auto"/>
        <w:ind w:left="48" w:right="48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D106B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Active class is used to represent concurrency in a system.</w:t>
      </w:r>
    </w:p>
    <w:p w:rsidR="0040163A" w:rsidRPr="00D106B1" w:rsidRDefault="0040163A" w:rsidP="0040163A">
      <w:pPr>
        <w:shd w:val="clear" w:color="auto" w:fill="FFFFFF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D106B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Activity</w:t>
      </w:r>
      <w:r w:rsidRPr="00D106B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. </w:t>
      </w:r>
      <w:r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The rounded rectangles represent activities that occur. An activity may be physical, such as </w:t>
      </w:r>
      <w:r w:rsidRPr="00474B7B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  <w:lang w:eastAsia="en-IN"/>
        </w:rPr>
        <w:t>Inspect Forms</w:t>
      </w:r>
      <w:r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, or electronic, such as </w:t>
      </w:r>
      <w:r w:rsidRPr="00474B7B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  <w:lang w:eastAsia="en-IN"/>
        </w:rPr>
        <w:t>Display Create Student Screen</w:t>
      </w:r>
      <w:r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.</w:t>
      </w:r>
    </w:p>
    <w:p w:rsidR="0040163A" w:rsidRPr="00D106B1" w:rsidRDefault="0040163A" w:rsidP="0040163A">
      <w:pPr>
        <w:shd w:val="clear" w:color="auto" w:fill="FFFFFF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474B7B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Join</w:t>
      </w:r>
      <w:r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: A black bar with several flows entering it and one leaving it. All flows going into the </w:t>
      </w:r>
      <w:r w:rsid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joint</w:t>
      </w:r>
      <w:r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must reach it before processing may continue. This denotes the end of parallel processing.</w:t>
      </w:r>
    </w:p>
    <w:p w:rsidR="0040163A" w:rsidRPr="0040163A" w:rsidRDefault="0040163A" w:rsidP="0040163A">
      <w:pPr>
        <w:spacing w:before="48" w:after="48" w:line="360" w:lineRule="auto"/>
        <w:ind w:right="48"/>
        <w:outlineLvl w:val="2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</w:pPr>
      <w:r w:rsidRPr="00474B7B">
        <w:rPr>
          <w:rFonts w:ascii="Times New Roman" w:eastAsia="Times New Roman" w:hAnsi="Times New Roman" w:cs="Times New Roman"/>
          <w:b/>
          <w:noProof/>
          <w:color w:val="000000" w:themeColor="text1"/>
          <w:sz w:val="24"/>
          <w:szCs w:val="24"/>
          <w:lang w:eastAsia="en-IN"/>
        </w:rPr>
        <w:t>Node</w:t>
      </w:r>
      <w:r w:rsidRPr="00474B7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t xml:space="preserve"> Notation: </w:t>
      </w:r>
      <w:r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A node in UML is represented by a square box as shown below with a name. A node represents a physical component of the system.</w:t>
      </w:r>
    </w:p>
    <w:p w:rsidR="0040163A" w:rsidRPr="00D106B1" w:rsidRDefault="0040163A" w:rsidP="0040163A">
      <w:pPr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474B7B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50A82F29" wp14:editId="5F260CA3">
            <wp:extent cx="1885950" cy="1257300"/>
            <wp:effectExtent l="0" t="0" r="0" b="0"/>
            <wp:docPr id="42" name="Picture 42" descr="Node Not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" descr="Node Notation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595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82089" w:rsidRPr="00474B7B" w:rsidRDefault="00474B7B" w:rsidP="0040163A">
      <w:pPr>
        <w:spacing w:after="240" w:line="360" w:lineRule="auto"/>
        <w:ind w:left="48" w:right="48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The node</w:t>
      </w:r>
      <w:r w:rsidR="0040163A"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is used to represent physical part of a system like server, network etc.</w:t>
      </w:r>
    </w:p>
    <w:p w:rsidR="0040163A" w:rsidRPr="00474B7B" w:rsidRDefault="0040163A" w:rsidP="0040163A">
      <w:pPr>
        <w:spacing w:before="48" w:after="48" w:line="360" w:lineRule="auto"/>
        <w:ind w:right="48"/>
        <w:outlineLvl w:val="1"/>
        <w:rPr>
          <w:rFonts w:ascii="Times New Roman" w:eastAsia="Times New Roman" w:hAnsi="Times New Roman" w:cs="Times New Roman"/>
          <w:color w:val="000000" w:themeColor="text1"/>
          <w:spacing w:val="-15"/>
          <w:sz w:val="41"/>
          <w:szCs w:val="41"/>
          <w:lang w:eastAsia="en-IN"/>
        </w:rPr>
      </w:pPr>
      <w:r w:rsidRPr="00474B7B">
        <w:rPr>
          <w:rFonts w:ascii="Times New Roman" w:eastAsia="Times New Roman" w:hAnsi="Times New Roman" w:cs="Times New Roman"/>
          <w:color w:val="000000" w:themeColor="text1"/>
          <w:sz w:val="31"/>
          <w:szCs w:val="31"/>
          <w:lang w:eastAsia="en-IN"/>
        </w:rPr>
        <w:lastRenderedPageBreak/>
        <w:t>Class Notation:</w:t>
      </w:r>
    </w:p>
    <w:p w:rsidR="0040163A" w:rsidRPr="0040163A" w:rsidRDefault="0040163A" w:rsidP="0040163A">
      <w:pPr>
        <w:spacing w:after="240" w:line="360" w:lineRule="auto"/>
        <w:ind w:left="48" w:right="48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474B7B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  <w:lang w:eastAsia="en-IN"/>
        </w:rPr>
        <w:t>Class</w:t>
      </w:r>
      <w:r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is represented by the diagram shown below. The diagram is divided into four parts.</w:t>
      </w:r>
    </w:p>
    <w:p w:rsidR="0040163A" w:rsidRPr="0040163A" w:rsidRDefault="0040163A" w:rsidP="0040163A">
      <w:pPr>
        <w:numPr>
          <w:ilvl w:val="0"/>
          <w:numId w:val="3"/>
        </w:numPr>
        <w:spacing w:before="100" w:beforeAutospacing="1" w:after="75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4016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The top section is used to name the class.</w:t>
      </w:r>
    </w:p>
    <w:p w:rsidR="0040163A" w:rsidRPr="0040163A" w:rsidRDefault="0040163A" w:rsidP="0040163A">
      <w:pPr>
        <w:numPr>
          <w:ilvl w:val="0"/>
          <w:numId w:val="3"/>
        </w:numPr>
        <w:spacing w:before="100" w:beforeAutospacing="1" w:after="75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4016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The second one is used to show the attributes of the class.</w:t>
      </w:r>
    </w:p>
    <w:p w:rsidR="0040163A" w:rsidRPr="0040163A" w:rsidRDefault="0040163A" w:rsidP="0040163A">
      <w:pPr>
        <w:numPr>
          <w:ilvl w:val="0"/>
          <w:numId w:val="3"/>
        </w:numPr>
        <w:spacing w:before="100" w:beforeAutospacing="1" w:after="75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4016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The third section is used to describe the operations performed by the class.</w:t>
      </w:r>
    </w:p>
    <w:p w:rsidR="0040163A" w:rsidRPr="0040163A" w:rsidRDefault="0040163A" w:rsidP="0040163A">
      <w:pPr>
        <w:numPr>
          <w:ilvl w:val="0"/>
          <w:numId w:val="3"/>
        </w:numPr>
        <w:spacing w:before="100" w:beforeAutospacing="1" w:after="75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4016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The fourth section is optional to show any additional components.</w:t>
      </w:r>
    </w:p>
    <w:p w:rsidR="0040163A" w:rsidRPr="00D106B1" w:rsidRDefault="0040163A" w:rsidP="0040163A">
      <w:pPr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D106B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48FD9DED" wp14:editId="44A0648A">
            <wp:extent cx="4448175" cy="2190750"/>
            <wp:effectExtent l="0" t="0" r="9525" b="0"/>
            <wp:docPr id="32" name="Picture 32" descr="Class Not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 descr="Class Notation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8175" cy="2190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163A" w:rsidRPr="00D106B1" w:rsidRDefault="0040163A" w:rsidP="0040163A">
      <w:pPr>
        <w:spacing w:after="240" w:line="360" w:lineRule="auto"/>
        <w:ind w:left="48" w:right="48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D106B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lasses are used to represent objects. Objects can be anything having properties and responsibility.</w:t>
      </w:r>
    </w:p>
    <w:p w:rsidR="0040163A" w:rsidRPr="00D106B1" w:rsidRDefault="0040163A" w:rsidP="0040163A">
      <w:pPr>
        <w:spacing w:before="48" w:after="48" w:line="360" w:lineRule="auto"/>
        <w:ind w:right="48"/>
        <w:outlineLvl w:val="2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D106B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Object Notation:</w:t>
      </w:r>
    </w:p>
    <w:p w:rsidR="0040163A" w:rsidRPr="00D106B1" w:rsidRDefault="0040163A" w:rsidP="0040163A">
      <w:pPr>
        <w:spacing w:after="240" w:line="360" w:lineRule="auto"/>
        <w:ind w:left="48" w:right="48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D106B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The </w:t>
      </w:r>
      <w:r w:rsidRPr="00D106B1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  <w:lang w:eastAsia="en-IN"/>
        </w:rPr>
        <w:t>object</w:t>
      </w:r>
      <w:r w:rsidRPr="00D106B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is represented in the same way as the class. The only difference is the </w:t>
      </w:r>
      <w:r w:rsidRPr="00D106B1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  <w:lang w:eastAsia="en-IN"/>
        </w:rPr>
        <w:t>name</w:t>
      </w:r>
      <w:r w:rsidRPr="00D106B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which is underlined as shown below.</w:t>
      </w:r>
    </w:p>
    <w:p w:rsidR="0040163A" w:rsidRPr="00D106B1" w:rsidRDefault="0040163A" w:rsidP="0040163A">
      <w:pPr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D106B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64C42619" wp14:editId="53F6887B">
            <wp:extent cx="2352675" cy="1647825"/>
            <wp:effectExtent l="0" t="0" r="9525" b="9525"/>
            <wp:docPr id="33" name="Picture 33" descr="Object Not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" descr="Object Notation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2675" cy="1647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163A" w:rsidRPr="00D106B1" w:rsidRDefault="0040163A" w:rsidP="0040163A">
      <w:pPr>
        <w:spacing w:after="240" w:line="360" w:lineRule="auto"/>
        <w:ind w:left="48" w:right="48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D106B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As object is the actual implementation of a class which is known as the instance of a class. So it has the same usage as the class.</w:t>
      </w:r>
    </w:p>
    <w:p w:rsidR="0040163A" w:rsidRDefault="0040163A" w:rsidP="0040163A">
      <w:pPr>
        <w:spacing w:after="240" w:line="360" w:lineRule="auto"/>
        <w:ind w:left="48" w:right="48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:rsidR="0040163A" w:rsidRDefault="0040163A" w:rsidP="0040163A">
      <w:pPr>
        <w:spacing w:after="240" w:line="360" w:lineRule="auto"/>
        <w:ind w:left="48" w:right="48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lastRenderedPageBreak/>
        <w:t>Base Use case diagram of the system:</w:t>
      </w:r>
    </w:p>
    <w:p w:rsidR="0040163A" w:rsidRDefault="0040163A" w:rsidP="0040163A">
      <w:pPr>
        <w:spacing w:after="240" w:line="360" w:lineRule="auto"/>
        <w:ind w:left="48" w:right="48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>
            <wp:extent cx="5731187" cy="3636335"/>
            <wp:effectExtent l="0" t="0" r="3175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basicuseCase0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7438" cy="3646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163A" w:rsidRDefault="0040163A" w:rsidP="0040163A">
      <w:pPr>
        <w:spacing w:after="240" w:line="360" w:lineRule="auto"/>
        <w:ind w:left="48" w:right="48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4016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The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system has three role for Admin, Professor and Student use case diagram are drawn detail individually below.</w:t>
      </w:r>
    </w:p>
    <w:p w:rsidR="0040163A" w:rsidRDefault="0040163A" w:rsidP="0040163A">
      <w:pPr>
        <w:spacing w:after="240" w:line="360" w:lineRule="auto"/>
        <w:ind w:left="48" w:right="48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Admin use case:</w:t>
      </w:r>
    </w:p>
    <w:p w:rsidR="0040163A" w:rsidRDefault="001C3251" w:rsidP="0040163A">
      <w:pPr>
        <w:spacing w:after="240" w:line="360" w:lineRule="auto"/>
        <w:ind w:left="48" w:right="48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1.5pt;height:219.75pt">
            <v:imagedata r:id="rId16" o:title="adminUML"/>
          </v:shape>
        </w:pict>
      </w:r>
    </w:p>
    <w:p w:rsidR="0040163A" w:rsidRDefault="0040163A" w:rsidP="0040163A">
      <w:pPr>
        <w:spacing w:after="240" w:line="360" w:lineRule="auto"/>
        <w:ind w:left="48" w:right="48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:rsidR="0040163A" w:rsidRDefault="0040163A" w:rsidP="0040163A">
      <w:pPr>
        <w:spacing w:after="240" w:line="360" w:lineRule="auto"/>
        <w:ind w:left="48" w:right="48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lastRenderedPageBreak/>
        <w:t>Professor Use case diagram:</w:t>
      </w:r>
    </w:p>
    <w:p w:rsidR="0040163A" w:rsidRPr="0040163A" w:rsidRDefault="001C3251" w:rsidP="0040163A">
      <w:pPr>
        <w:spacing w:after="240" w:line="360" w:lineRule="auto"/>
        <w:ind w:left="48" w:right="48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pict>
          <v:shape id="_x0000_i1026" type="#_x0000_t75" style="width:451.5pt;height:279pt">
            <v:imagedata r:id="rId17" o:title="professorUML"/>
          </v:shape>
        </w:pict>
      </w:r>
      <w:r w:rsidR="0040163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  </w:t>
      </w:r>
    </w:p>
    <w:p w:rsidR="0040163A" w:rsidRDefault="0040163A" w:rsidP="00FC7D9A">
      <w:pPr>
        <w:shd w:val="clear" w:color="auto" w:fill="FFFFFF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t>Student Use case Diagram:</w:t>
      </w:r>
    </w:p>
    <w:p w:rsidR="0040163A" w:rsidRDefault="0040163A" w:rsidP="00FC7D9A">
      <w:pPr>
        <w:shd w:val="clear" w:color="auto" w:fill="FFFFFF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</w:pPr>
    </w:p>
    <w:p w:rsidR="0040163A" w:rsidRDefault="001C3251" w:rsidP="00FC7D9A">
      <w:pPr>
        <w:shd w:val="clear" w:color="auto" w:fill="FFFFFF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pict>
          <v:shape id="_x0000_i1027" type="#_x0000_t75" style="width:450.75pt;height:246pt">
            <v:imagedata r:id="rId18" o:title="studentUML"/>
          </v:shape>
        </w:pict>
      </w:r>
    </w:p>
    <w:p w:rsidR="0040163A" w:rsidRDefault="0040163A" w:rsidP="00FC7D9A">
      <w:pPr>
        <w:shd w:val="clear" w:color="auto" w:fill="FFFFFF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</w:pPr>
    </w:p>
    <w:p w:rsidR="0040163A" w:rsidRDefault="0040163A" w:rsidP="00FC7D9A">
      <w:pPr>
        <w:shd w:val="clear" w:color="auto" w:fill="FFFFFF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lastRenderedPageBreak/>
        <w:t>Class diagrams of the entities:</w:t>
      </w:r>
    </w:p>
    <w:p w:rsidR="0040163A" w:rsidRDefault="001C3251" w:rsidP="00FC7D9A">
      <w:pPr>
        <w:shd w:val="clear" w:color="auto" w:fill="FFFFFF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pict>
          <v:shape id="_x0000_i1028" type="#_x0000_t75" style="width:450pt;height:532.5pt">
            <v:imagedata r:id="rId19" o:title="EntitesClassDiagram"/>
          </v:shape>
        </w:pict>
      </w:r>
    </w:p>
    <w:p w:rsidR="00E82089" w:rsidRDefault="0040163A" w:rsidP="00FC7D9A">
      <w:pPr>
        <w:shd w:val="clear" w:color="auto" w:fill="FFFFFF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t>A</w:t>
      </w:r>
      <w:r w:rsidR="00E82089" w:rsidRPr="0040163A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t>ctivity diagram</w:t>
      </w:r>
      <w:r w:rsidR="00E82089" w:rsidRPr="00D106B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describes the business and operational step-by-step activities of the components in a system.</w:t>
      </w:r>
    </w:p>
    <w:p w:rsidR="0040163A" w:rsidRDefault="0040163A" w:rsidP="00FC7D9A">
      <w:pPr>
        <w:shd w:val="clear" w:color="auto" w:fill="FFFFFF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The Admin, Professor and Student activity are step-by-step in below</w:t>
      </w:r>
    </w:p>
    <w:p w:rsidR="0040163A" w:rsidRDefault="0040163A" w:rsidP="00FC7D9A">
      <w:pPr>
        <w:shd w:val="clear" w:color="auto" w:fill="FFFFFF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</w:pPr>
    </w:p>
    <w:p w:rsidR="0040163A" w:rsidRPr="0040163A" w:rsidRDefault="0040163A" w:rsidP="00FC7D9A">
      <w:pPr>
        <w:shd w:val="clear" w:color="auto" w:fill="FFFFFF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</w:pPr>
      <w:r w:rsidRPr="0040163A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lastRenderedPageBreak/>
        <w:t>Admin Activity diagram</w:t>
      </w:r>
    </w:p>
    <w:p w:rsidR="0040163A" w:rsidRDefault="001C3251" w:rsidP="00FC7D9A">
      <w:pPr>
        <w:shd w:val="clear" w:color="auto" w:fill="FFFFFF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pict>
          <v:shape id="_x0000_i1029" type="#_x0000_t75" style="width:334.5pt;height:239.25pt">
            <v:imagedata r:id="rId20" o:title="AdminActivity"/>
          </v:shape>
        </w:pict>
      </w:r>
    </w:p>
    <w:p w:rsidR="0040163A" w:rsidRDefault="0040163A" w:rsidP="00FC7D9A">
      <w:pPr>
        <w:shd w:val="clear" w:color="auto" w:fill="FFFFFF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Professor activity diagram</w:t>
      </w:r>
    </w:p>
    <w:p w:rsidR="0040163A" w:rsidRPr="00D106B1" w:rsidRDefault="001C3251" w:rsidP="00FC7D9A">
      <w:pPr>
        <w:shd w:val="clear" w:color="auto" w:fill="FFFFFF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pict>
          <v:shape id="_x0000_i1030" type="#_x0000_t75" style="width:450.75pt;height:346.5pt">
            <v:imagedata r:id="rId21" o:title="ProfessorActivity"/>
          </v:shape>
        </w:pict>
      </w:r>
    </w:p>
    <w:p w:rsidR="00E82089" w:rsidRDefault="0040163A" w:rsidP="00FC7D9A">
      <w:pPr>
        <w:shd w:val="clear" w:color="auto" w:fill="FFFFFF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lastRenderedPageBreak/>
        <w:t>Student Activity diagram:</w:t>
      </w:r>
    </w:p>
    <w:p w:rsidR="00E82089" w:rsidRPr="0040163A" w:rsidRDefault="001C3251" w:rsidP="00FC7D9A">
      <w:pPr>
        <w:shd w:val="clear" w:color="auto" w:fill="FFFFFF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pict>
          <v:shape id="_x0000_i1031" type="#_x0000_t75" style="width:451.5pt;height:378.75pt">
            <v:imagedata r:id="rId22" o:title="StudentActivity"/>
          </v:shape>
        </w:pict>
      </w:r>
    </w:p>
    <w:p w:rsidR="00474B7B" w:rsidRPr="00474B7B" w:rsidRDefault="00E82089" w:rsidP="00FC7D9A">
      <w:pPr>
        <w:shd w:val="clear" w:color="auto" w:fill="FFFFFF"/>
        <w:spacing w:before="100" w:beforeAutospacing="1" w:after="100" w:afterAutospacing="1" w:line="360" w:lineRule="auto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474B7B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Sequence diagram</w:t>
      </w:r>
      <w:r w:rsidR="0040163A" w:rsidRPr="00474B7B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 xml:space="preserve">: </w:t>
      </w:r>
    </w:p>
    <w:p w:rsidR="00E82089" w:rsidRDefault="00474B7B" w:rsidP="00FC7D9A">
      <w:pPr>
        <w:shd w:val="clear" w:color="auto" w:fill="FFFFFF"/>
        <w:spacing w:before="100" w:beforeAutospacing="1" w:after="100" w:afterAutospacing="1" w:line="360" w:lineRule="auto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474B7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</w:t>
      </w:r>
      <w:r w:rsidR="0040163A" w:rsidRPr="00474B7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he</w:t>
      </w:r>
      <w:r w:rsidR="0040163A" w:rsidRPr="00474B7B"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</w:t>
      </w:r>
      <w:hyperlink r:id="rId23" w:tooltip="Sequence diagram" w:history="1">
        <w:r w:rsidR="0040163A" w:rsidRPr="00474B7B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shd w:val="clear" w:color="auto" w:fill="FFFFFF"/>
          </w:rPr>
          <w:t>sequence diagram</w:t>
        </w:r>
      </w:hyperlink>
      <w:r w:rsidR="0040163A" w:rsidRPr="00474B7B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  <w:shd w:val="clear" w:color="auto" w:fill="FFFFFF"/>
        </w:rPr>
        <w:t xml:space="preserve"> </w:t>
      </w:r>
      <w:r w:rsidR="0040163A" w:rsidRPr="00474B7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hows how objects communicate with each other in terms of a sequence of messages. Interaction diagrams, a subset of behavior diagrams, emphasize the flow of control and data among the things in the system being modeled.</w:t>
      </w:r>
    </w:p>
    <w:p w:rsidR="0040163A" w:rsidRPr="00474B7B" w:rsidRDefault="0040163A" w:rsidP="00FC7D9A">
      <w:pPr>
        <w:shd w:val="clear" w:color="auto" w:fill="FFFFFF"/>
        <w:spacing w:before="100" w:beforeAutospacing="1" w:after="100" w:afterAutospacing="1" w:line="360" w:lineRule="auto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474B7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dmin sequence diagram:</w:t>
      </w:r>
    </w:p>
    <w:p w:rsidR="0040163A" w:rsidRPr="0040163A" w:rsidRDefault="001C3251" w:rsidP="00FC7D9A">
      <w:pPr>
        <w:shd w:val="clear" w:color="auto" w:fill="FFFFFF"/>
        <w:spacing w:before="100" w:beforeAutospacing="1" w:after="100" w:afterAutospacing="1"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lastRenderedPageBreak/>
        <w:pict>
          <v:shape id="_x0000_i1032" type="#_x0000_t75" style="width:450pt;height:258pt">
            <v:imagedata r:id="rId24" o:title="AdminSequence"/>
          </v:shape>
        </w:pict>
      </w:r>
    </w:p>
    <w:p w:rsidR="00E82089" w:rsidRPr="00474B7B" w:rsidRDefault="0040163A" w:rsidP="00FC7D9A">
      <w:pPr>
        <w:shd w:val="clear" w:color="auto" w:fill="FFFFFF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Professor sequence diagram:</w:t>
      </w:r>
    </w:p>
    <w:p w:rsidR="0040163A" w:rsidRPr="00D106B1" w:rsidRDefault="001C3251" w:rsidP="00FC7D9A">
      <w:pPr>
        <w:shd w:val="clear" w:color="auto" w:fill="FFFFFF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pict>
          <v:shape id="_x0000_i1033" type="#_x0000_t75" style="width:450.75pt;height:319.5pt">
            <v:imagedata r:id="rId25" o:title="ProfSequence"/>
          </v:shape>
        </w:pict>
      </w:r>
    </w:p>
    <w:p w:rsidR="0040163A" w:rsidRDefault="0040163A" w:rsidP="00FC7D9A">
      <w:pPr>
        <w:shd w:val="clear" w:color="auto" w:fill="FFFFFF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</w:pPr>
    </w:p>
    <w:p w:rsidR="00E82089" w:rsidRPr="00474B7B" w:rsidRDefault="0040163A" w:rsidP="00FC7D9A">
      <w:pPr>
        <w:shd w:val="clear" w:color="auto" w:fill="FFFFFF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</w:pPr>
      <w:r w:rsidRPr="00474B7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lastRenderedPageBreak/>
        <w:t>Student Sequence diagram:</w:t>
      </w:r>
    </w:p>
    <w:p w:rsidR="00495B3D" w:rsidRDefault="001C3251" w:rsidP="00FC7D9A">
      <w:pPr>
        <w:shd w:val="clear" w:color="auto" w:fill="FFFFFF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pict>
          <v:shape id="_x0000_i1034" type="#_x0000_t75" style="width:450.75pt;height:369pt">
            <v:imagedata r:id="rId26" o:title="StudentSequence"/>
          </v:shape>
        </w:pict>
      </w:r>
    </w:p>
    <w:p w:rsidR="00495B3D" w:rsidRPr="00D106B1" w:rsidRDefault="00495B3D" w:rsidP="00FC7D9A">
      <w:pPr>
        <w:shd w:val="clear" w:color="auto" w:fill="FFFFFF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</w:pPr>
    </w:p>
    <w:p w:rsidR="00E82089" w:rsidRPr="00474B7B" w:rsidRDefault="00E82089" w:rsidP="00FC7D9A">
      <w:pPr>
        <w:shd w:val="clear" w:color="auto" w:fill="FFFFFF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eastAsia="en-IN"/>
        </w:rPr>
      </w:pPr>
      <w:r w:rsidRPr="00474B7B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eastAsia="en-IN"/>
        </w:rPr>
        <w:t>E-R MODEL DIAGRAMS</w:t>
      </w:r>
    </w:p>
    <w:p w:rsidR="00CA02F5" w:rsidRPr="00D106B1" w:rsidRDefault="00E82089" w:rsidP="0007311F">
      <w:pPr>
        <w:shd w:val="clear" w:color="auto" w:fill="FFFFFF"/>
        <w:spacing w:before="100" w:beforeAutospacing="1" w:after="100" w:afterAutospacing="1" w:line="360" w:lineRule="auto"/>
        <w:ind w:firstLine="72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An entity–relationship model (ER model) describes composed of entity types</w:t>
      </w:r>
      <w:r w:rsidR="0007311F"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and specifies relationships that can exist between instances of those entity types.</w:t>
      </w:r>
      <w:r w:rsidR="0007311F"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The</w:t>
      </w:r>
      <w:r w:rsidR="00CA02F5"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Semantic modeling is modeling data structures, based on the meaning of these data. Different variants of the entity-relationship diagrams are used as a tool for the semantic modeling. ER-model based diagrams have three main components: an entity, a relation and attributes. An entity is a class of similar objects, information about which should be taken into account in the model.</w:t>
      </w:r>
    </w:p>
    <w:p w:rsidR="00E82089" w:rsidRPr="00D106B1" w:rsidRDefault="00E82089" w:rsidP="0007311F">
      <w:pPr>
        <w:shd w:val="clear" w:color="auto" w:fill="FFFFFF"/>
        <w:spacing w:before="100" w:beforeAutospacing="1" w:after="100" w:afterAutospacing="1" w:line="360" w:lineRule="auto"/>
        <w:ind w:firstLine="72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An entity–relationship model is usually the result of systematic analysis to define and describe what is important to processes in an area of a business. It is usually drawn in a </w:t>
      </w:r>
      <w:r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lastRenderedPageBreak/>
        <w:t>graphical form as boxes (entities) that are connected by lines.</w:t>
      </w:r>
      <w:r w:rsidRPr="00474B7B">
        <w:rPr>
          <w:rFonts w:ascii="Times New Roman" w:hAnsi="Times New Roman" w:cs="Times New Roman"/>
          <w:color w:val="000000" w:themeColor="text1"/>
        </w:rPr>
        <w:t xml:space="preserve"> </w:t>
      </w:r>
      <w:r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An ER model is typically implemented as a database. </w:t>
      </w:r>
    </w:p>
    <w:p w:rsidR="00CA02F5" w:rsidRPr="00474B7B" w:rsidRDefault="00CA02F5" w:rsidP="0007311F">
      <w:p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474B7B">
        <w:rPr>
          <w:rFonts w:ascii="Times New Roman" w:hAnsi="Times New Roman" w:cs="Times New Roman"/>
          <w:b/>
          <w:color w:val="000000"/>
          <w:shd w:val="clear" w:color="auto" w:fill="FFFFFF"/>
        </w:rPr>
        <w:t>Entity</w:t>
      </w:r>
      <w:r w:rsidRPr="00474B7B">
        <w:rPr>
          <w:rFonts w:ascii="Times New Roman" w:hAnsi="Times New Roman" w:cs="Times New Roman"/>
          <w:color w:val="000000"/>
          <w:shd w:val="clear" w:color="auto" w:fill="FFFFFF"/>
        </w:rPr>
        <w:t>: An entity is represented by a rectangle which contains the entity’s name.</w:t>
      </w:r>
    </w:p>
    <w:p w:rsidR="00CA02F5" w:rsidRPr="00D106B1" w:rsidRDefault="00CA02F5" w:rsidP="0007311F">
      <w:p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474B7B">
        <w:rPr>
          <w:rFonts w:ascii="Times New Roman" w:hAnsi="Times New Roman" w:cs="Times New Roman"/>
          <w:noProof/>
          <w:lang w:eastAsia="en-IN"/>
        </w:rPr>
        <w:drawing>
          <wp:inline distT="0" distB="0" distL="0" distR="0">
            <wp:extent cx="1315727" cy="650240"/>
            <wp:effectExtent l="0" t="0" r="0" b="0"/>
            <wp:docPr id="1" name="Picture 1" descr="ERD Symbols and Meaning - Ent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RD Symbols and Meaning - Entity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887" cy="659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02F5" w:rsidRPr="00474B7B" w:rsidRDefault="00CA02F5" w:rsidP="0007311F">
      <w:p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color w:val="000000"/>
          <w:shd w:val="clear" w:color="auto" w:fill="FFFFFF"/>
        </w:rPr>
      </w:pPr>
      <w:r w:rsidRPr="00474B7B">
        <w:rPr>
          <w:rFonts w:ascii="Times New Roman" w:hAnsi="Times New Roman" w:cs="Times New Roman"/>
          <w:b/>
          <w:color w:val="000000"/>
          <w:shd w:val="clear" w:color="auto" w:fill="FFFFFF"/>
        </w:rPr>
        <w:t>Attribute:</w:t>
      </w:r>
      <w:r w:rsidRPr="00474B7B">
        <w:rPr>
          <w:rFonts w:ascii="Times New Roman" w:hAnsi="Times New Roman" w:cs="Times New Roman"/>
          <w:color w:val="000000"/>
          <w:shd w:val="clear" w:color="auto" w:fill="FFFFFF"/>
        </w:rPr>
        <w:t xml:space="preserve"> In the Chen notation, each attribute is represented by an oval containing </w:t>
      </w:r>
      <w:r w:rsidR="00474B7B">
        <w:rPr>
          <w:rFonts w:ascii="Times New Roman" w:hAnsi="Times New Roman" w:cs="Times New Roman"/>
          <w:noProof/>
          <w:color w:val="000000"/>
          <w:shd w:val="clear" w:color="auto" w:fill="FFFFFF"/>
        </w:rPr>
        <w:t>an attribute's name</w:t>
      </w:r>
    </w:p>
    <w:p w:rsidR="00CA02F5" w:rsidRPr="00D106B1" w:rsidRDefault="00CA02F5" w:rsidP="0007311F">
      <w:p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color w:val="000000"/>
          <w:shd w:val="clear" w:color="auto" w:fill="FFFFFF"/>
        </w:rPr>
      </w:pPr>
      <w:r w:rsidRPr="00474B7B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24944909" wp14:editId="67C29F15">
            <wp:extent cx="1523101" cy="581025"/>
            <wp:effectExtent l="0" t="0" r="1270" b="0"/>
            <wp:docPr id="2" name="Picture 2" descr="ERD Symbols and Meaning - Attribu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RD Symbols and Meaning - Attribute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8181" cy="5867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02F5" w:rsidRPr="00D106B1" w:rsidRDefault="00CA02F5" w:rsidP="0007311F">
      <w:p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color w:val="000000"/>
          <w:shd w:val="clear" w:color="auto" w:fill="FFFFFF"/>
        </w:rPr>
      </w:pPr>
      <w:r w:rsidRPr="00474B7B">
        <w:rPr>
          <w:rFonts w:ascii="Times New Roman" w:hAnsi="Times New Roman" w:cs="Times New Roman"/>
          <w:b/>
          <w:color w:val="000000"/>
          <w:shd w:val="clear" w:color="auto" w:fill="FFFFFF"/>
        </w:rPr>
        <w:t>Relationship:</w:t>
      </w:r>
      <w:r w:rsidRPr="00474B7B">
        <w:rPr>
          <w:rFonts w:ascii="Times New Roman" w:hAnsi="Times New Roman" w:cs="Times New Roman"/>
          <w:color w:val="000000"/>
          <w:shd w:val="clear" w:color="auto" w:fill="FFFFFF"/>
        </w:rPr>
        <w:t xml:space="preserve"> A relationship where </w:t>
      </w:r>
      <w:r w:rsidR="00474B7B">
        <w:rPr>
          <w:rFonts w:ascii="Times New Roman" w:hAnsi="Times New Roman" w:cs="Times New Roman"/>
          <w:color w:val="000000"/>
          <w:shd w:val="clear" w:color="auto" w:fill="FFFFFF"/>
        </w:rPr>
        <w:t>the entity</w:t>
      </w:r>
      <w:r w:rsidRPr="00474B7B">
        <w:rPr>
          <w:rFonts w:ascii="Times New Roman" w:hAnsi="Times New Roman" w:cs="Times New Roman"/>
          <w:color w:val="000000"/>
          <w:shd w:val="clear" w:color="auto" w:fill="FFFFFF"/>
        </w:rPr>
        <w:t xml:space="preserve"> is </w:t>
      </w:r>
      <w:r w:rsidRPr="00474B7B">
        <w:rPr>
          <w:rFonts w:ascii="Times New Roman" w:hAnsi="Times New Roman" w:cs="Times New Roman"/>
          <w:noProof/>
          <w:color w:val="000000"/>
          <w:shd w:val="clear" w:color="auto" w:fill="FFFFFF"/>
        </w:rPr>
        <w:t>existenc</w:t>
      </w:r>
      <w:r w:rsidR="0007311F" w:rsidRPr="00474B7B">
        <w:rPr>
          <w:rFonts w:ascii="Times New Roman" w:hAnsi="Times New Roman" w:cs="Times New Roman"/>
          <w:noProof/>
          <w:color w:val="000000"/>
          <w:shd w:val="clear" w:color="auto" w:fill="FFFFFF"/>
        </w:rPr>
        <w:t>e</w:t>
      </w:r>
      <w:r w:rsidR="001C3251" w:rsidRPr="00474B7B">
        <w:rPr>
          <w:rFonts w:ascii="Times New Roman" w:hAnsi="Times New Roman" w:cs="Times New Roman"/>
          <w:noProof/>
          <w:color w:val="000000"/>
          <w:shd w:val="clear" w:color="auto" w:fill="FFFFFF"/>
        </w:rPr>
        <w:t xml:space="preserve"> </w:t>
      </w:r>
      <w:r w:rsidR="0007311F" w:rsidRPr="00474B7B">
        <w:rPr>
          <w:rFonts w:ascii="Times New Roman" w:hAnsi="Times New Roman" w:cs="Times New Roman"/>
          <w:noProof/>
          <w:color w:val="000000"/>
          <w:shd w:val="clear" w:color="auto" w:fill="FFFFFF"/>
        </w:rPr>
        <w:t>independent</w:t>
      </w:r>
      <w:r w:rsidR="0007311F" w:rsidRPr="00474B7B">
        <w:rPr>
          <w:rFonts w:ascii="Times New Roman" w:hAnsi="Times New Roman" w:cs="Times New Roman"/>
          <w:color w:val="000000"/>
          <w:shd w:val="clear" w:color="auto" w:fill="FFFFFF"/>
        </w:rPr>
        <w:t xml:space="preserve"> of </w:t>
      </w:r>
      <w:r w:rsidR="00474B7B">
        <w:rPr>
          <w:rFonts w:ascii="Times New Roman" w:hAnsi="Times New Roman" w:cs="Times New Roman"/>
          <w:color w:val="000000"/>
          <w:shd w:val="clear" w:color="auto" w:fill="FFFFFF"/>
        </w:rPr>
        <w:t>another</w:t>
      </w:r>
      <w:r w:rsidR="0007311F" w:rsidRPr="00474B7B">
        <w:rPr>
          <w:rFonts w:ascii="Times New Roman" w:hAnsi="Times New Roman" w:cs="Times New Roman"/>
          <w:color w:val="000000"/>
          <w:shd w:val="clear" w:color="auto" w:fill="FFFFFF"/>
        </w:rPr>
        <w:t xml:space="preserve"> entity</w:t>
      </w:r>
      <w:r w:rsidRPr="00474B7B">
        <w:rPr>
          <w:rFonts w:ascii="Times New Roman" w:hAnsi="Times New Roman" w:cs="Times New Roman"/>
          <w:color w:val="000000"/>
          <w:shd w:val="clear" w:color="auto" w:fill="FFFFFF"/>
        </w:rPr>
        <w:t>. A strong relationship is represented by a single rhombus.</w:t>
      </w:r>
    </w:p>
    <w:p w:rsidR="00CA02F5" w:rsidRDefault="00CA02F5" w:rsidP="0007311F">
      <w:p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color w:val="000000"/>
          <w:shd w:val="clear" w:color="auto" w:fill="FFFFFF"/>
        </w:rPr>
      </w:pPr>
      <w:r w:rsidRPr="00474B7B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5A9895B2" wp14:editId="2AB3A329">
            <wp:extent cx="1656080" cy="838481"/>
            <wp:effectExtent l="0" t="0" r="1270" b="0"/>
            <wp:docPr id="7" name="Picture 7" descr="ERD Symbols and Meaning - Relationshi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ERD Symbols and Meaning - Relationship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6460" cy="8639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7311F" w:rsidRPr="00D106B1" w:rsidRDefault="0007311F" w:rsidP="0007311F">
      <w:pPr>
        <w:shd w:val="clear" w:color="auto" w:fill="FFFFFF"/>
        <w:spacing w:before="100" w:beforeAutospacing="1" w:after="100" w:afterAutospacing="1" w:line="360" w:lineRule="auto"/>
        <w:ind w:firstLine="720"/>
        <w:jc w:val="both"/>
        <w:rPr>
          <w:rFonts w:ascii="Times New Roman" w:hAnsi="Times New Roman" w:cs="Times New Roman"/>
          <w:color w:val="000000"/>
          <w:shd w:val="clear" w:color="auto" w:fill="FFFFFF"/>
        </w:rPr>
      </w:pPr>
      <w:r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In a simple relational database implementation, each row of a table represents one instance of an entity type, and each field in a table represents an attribute type. In a relational database a relationship between entities is implemented by storing the primary key of one entity as a pointer or "foreign key" in the table of another entity.</w:t>
      </w:r>
    </w:p>
    <w:p w:rsidR="00E82089" w:rsidRPr="00474B7B" w:rsidRDefault="00E82089" w:rsidP="0007311F">
      <w:p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474B7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t>Primary key</w:t>
      </w:r>
      <w:r w:rsidR="0007311F"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Pr="00474B7B">
        <w:rPr>
          <w:rFonts w:ascii="Times New Roman" w:hAnsi="Times New Roman" w:cs="Times New Roman"/>
          <w:noProof/>
          <w:color w:val="000000" w:themeColor="text1"/>
          <w:lang w:eastAsia="en-IN"/>
        </w:rPr>
        <w:drawing>
          <wp:inline distT="0" distB="0" distL="0" distR="0" wp14:anchorId="73471495" wp14:editId="08ED8FDE">
            <wp:extent cx="523875" cy="352425"/>
            <wp:effectExtent l="0" t="0" r="9525" b="9525"/>
            <wp:docPr id="8" name="Picture 8" descr="https://upload.wikimedia.org/wikipedia/commons/5/52/Erd-id-as-primary-ke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https://upload.wikimedia.org/wikipedia/commons/5/52/Erd-id-as-primary-key.pn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82089" w:rsidRPr="00474B7B" w:rsidRDefault="00E82089" w:rsidP="0007311F">
      <w:p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color w:val="000000" w:themeColor="text1"/>
          <w:sz w:val="19"/>
          <w:szCs w:val="19"/>
          <w:shd w:val="clear" w:color="auto" w:fill="F9F9F9"/>
        </w:rPr>
      </w:pPr>
      <w:r w:rsidRPr="00474B7B">
        <w:rPr>
          <w:rFonts w:ascii="Times New Roman" w:hAnsi="Times New Roman" w:cs="Times New Roman"/>
          <w:b/>
          <w:color w:val="000000" w:themeColor="text1"/>
          <w:sz w:val="19"/>
          <w:szCs w:val="19"/>
          <w:shd w:val="clear" w:color="auto" w:fill="F9F9F9"/>
        </w:rPr>
        <w:t>A relationship with an attribute</w:t>
      </w:r>
      <w:r w:rsidRPr="00474B7B">
        <w:rPr>
          <w:rFonts w:ascii="Times New Roman" w:hAnsi="Times New Roman" w:cs="Times New Roman"/>
          <w:color w:val="000000" w:themeColor="text1"/>
          <w:sz w:val="19"/>
          <w:szCs w:val="19"/>
          <w:shd w:val="clear" w:color="auto" w:fill="F9F9F9"/>
        </w:rPr>
        <w:t xml:space="preserve"> </w:t>
      </w:r>
      <w:r w:rsidRPr="00474B7B">
        <w:rPr>
          <w:rFonts w:ascii="Times New Roman" w:hAnsi="Times New Roman" w:cs="Times New Roman"/>
          <w:noProof/>
          <w:color w:val="000000" w:themeColor="text1"/>
          <w:lang w:eastAsia="en-IN"/>
        </w:rPr>
        <w:drawing>
          <wp:inline distT="0" distB="0" distL="0" distR="0" wp14:anchorId="1CB4F551" wp14:editId="6533EAB5">
            <wp:extent cx="1847850" cy="485775"/>
            <wp:effectExtent l="0" t="0" r="0" b="9525"/>
            <wp:docPr id="9" name="Picture 9" descr="https://upload.wikimedia.org/wikipedia/commons/8/84/Erd-relationship-with-attribut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https://upload.wikimedia.org/wikipedia/commons/8/84/Erd-relationship-with-attribute.pn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850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82089" w:rsidRPr="00474B7B" w:rsidRDefault="00E82089" w:rsidP="0007311F">
      <w:p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color w:val="000000" w:themeColor="text1"/>
          <w:sz w:val="19"/>
          <w:szCs w:val="19"/>
          <w:shd w:val="clear" w:color="auto" w:fill="F9F9F9"/>
        </w:rPr>
      </w:pPr>
      <w:r w:rsidRPr="00474B7B">
        <w:rPr>
          <w:rFonts w:ascii="Times New Roman" w:hAnsi="Times New Roman" w:cs="Times New Roman"/>
          <w:b/>
          <w:color w:val="000000" w:themeColor="text1"/>
          <w:sz w:val="19"/>
          <w:szCs w:val="19"/>
          <w:shd w:val="clear" w:color="auto" w:fill="F9F9F9"/>
        </w:rPr>
        <w:t>An entity with an attribute</w:t>
      </w:r>
      <w:r w:rsidR="0007311F" w:rsidRPr="00474B7B">
        <w:rPr>
          <w:rFonts w:ascii="Times New Roman" w:hAnsi="Times New Roman" w:cs="Times New Roman"/>
          <w:color w:val="000000" w:themeColor="text1"/>
          <w:sz w:val="19"/>
          <w:szCs w:val="19"/>
          <w:shd w:val="clear" w:color="auto" w:fill="F9F9F9"/>
        </w:rPr>
        <w:t xml:space="preserve">     </w:t>
      </w:r>
      <w:r w:rsidRPr="00474B7B">
        <w:rPr>
          <w:rFonts w:ascii="Times New Roman" w:hAnsi="Times New Roman" w:cs="Times New Roman"/>
          <w:color w:val="000000" w:themeColor="text1"/>
          <w:sz w:val="19"/>
          <w:szCs w:val="19"/>
          <w:shd w:val="clear" w:color="auto" w:fill="F9F9F9"/>
        </w:rPr>
        <w:t xml:space="preserve"> </w:t>
      </w:r>
      <w:r w:rsidRPr="00474B7B">
        <w:rPr>
          <w:rFonts w:ascii="Times New Roman" w:hAnsi="Times New Roman" w:cs="Times New Roman"/>
          <w:noProof/>
          <w:color w:val="000000" w:themeColor="text1"/>
          <w:lang w:eastAsia="en-IN"/>
        </w:rPr>
        <w:drawing>
          <wp:inline distT="0" distB="0" distL="0" distR="0" wp14:anchorId="13C00A22" wp14:editId="49516ECD">
            <wp:extent cx="1838325" cy="371475"/>
            <wp:effectExtent l="0" t="0" r="9525" b="9525"/>
            <wp:docPr id="10" name="Picture 10" descr="https://upload.wikimedia.org/wikipedia/commons/thumb/9/90/Erd-entity-with-attribute.svg/193px-Erd-entity-with-attribute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https://upload.wikimedia.org/wikipedia/commons/thumb/9/90/Erd-entity-with-attribute.svg/193px-Erd-entity-with-attribute.svg.pn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32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82089" w:rsidRPr="00474B7B" w:rsidRDefault="00E82089" w:rsidP="0007311F">
      <w:p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color w:val="000000" w:themeColor="text1"/>
          <w:sz w:val="19"/>
          <w:szCs w:val="19"/>
          <w:shd w:val="clear" w:color="auto" w:fill="F9F9F9"/>
        </w:rPr>
      </w:pPr>
      <w:r w:rsidRPr="00474B7B">
        <w:rPr>
          <w:rFonts w:ascii="Times New Roman" w:hAnsi="Times New Roman" w:cs="Times New Roman"/>
          <w:b/>
          <w:color w:val="000000" w:themeColor="text1"/>
          <w:sz w:val="19"/>
          <w:szCs w:val="19"/>
          <w:shd w:val="clear" w:color="auto" w:fill="F9F9F9"/>
        </w:rPr>
        <w:lastRenderedPageBreak/>
        <w:t>Two related entities</w:t>
      </w:r>
      <w:r w:rsidR="0007311F" w:rsidRPr="00474B7B">
        <w:rPr>
          <w:rFonts w:ascii="Times New Roman" w:hAnsi="Times New Roman" w:cs="Times New Roman"/>
          <w:color w:val="000000" w:themeColor="text1"/>
          <w:sz w:val="19"/>
          <w:szCs w:val="19"/>
          <w:shd w:val="clear" w:color="auto" w:fill="F9F9F9"/>
        </w:rPr>
        <w:t xml:space="preserve">     </w:t>
      </w:r>
      <w:r w:rsidRPr="00474B7B">
        <w:rPr>
          <w:rFonts w:ascii="Times New Roman" w:hAnsi="Times New Roman" w:cs="Times New Roman"/>
          <w:color w:val="000000" w:themeColor="text1"/>
          <w:sz w:val="19"/>
          <w:szCs w:val="19"/>
          <w:shd w:val="clear" w:color="auto" w:fill="F9F9F9"/>
        </w:rPr>
        <w:t xml:space="preserve"> </w:t>
      </w:r>
      <w:r w:rsidRPr="00474B7B">
        <w:rPr>
          <w:rFonts w:ascii="Times New Roman" w:hAnsi="Times New Roman" w:cs="Times New Roman"/>
          <w:noProof/>
          <w:color w:val="000000" w:themeColor="text1"/>
          <w:lang w:eastAsia="en-IN"/>
        </w:rPr>
        <w:drawing>
          <wp:inline distT="0" distB="0" distL="0" distR="0" wp14:anchorId="54148E01" wp14:editId="3398ACE8">
            <wp:extent cx="2695575" cy="561975"/>
            <wp:effectExtent l="0" t="0" r="9525" b="9525"/>
            <wp:docPr id="11" name="Picture 11" descr="https://upload.wikimedia.org/wikipedia/commons/thumb/3/3d/Erd-entity-relationship-example1.svg/283px-Erd-entity-relationship-example1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https://upload.wikimedia.org/wikipedia/commons/thumb/3/3d/Erd-entity-relationship-example1.svg/283px-Erd-entity-relationship-example1.svg.pn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575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82089" w:rsidRPr="00D106B1" w:rsidRDefault="00E82089" w:rsidP="0007311F">
      <w:p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color w:val="000000" w:themeColor="text1"/>
          <w:sz w:val="19"/>
          <w:szCs w:val="19"/>
          <w:shd w:val="clear" w:color="auto" w:fill="F9F9F9"/>
        </w:rPr>
      </w:pPr>
    </w:p>
    <w:p w:rsidR="00E82089" w:rsidRPr="00474B7B" w:rsidRDefault="00E82089" w:rsidP="0007311F">
      <w:p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en-IN"/>
        </w:rPr>
      </w:pPr>
      <w:r w:rsidRPr="00474B7B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eastAsia="en-IN"/>
        </w:rPr>
        <w:t>Crow's foot notation</w:t>
      </w:r>
      <w:r w:rsidRPr="00474B7B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en-IN"/>
        </w:rPr>
        <w:t xml:space="preserve"> </w:t>
      </w:r>
    </w:p>
    <w:p w:rsidR="00E82089" w:rsidRPr="00D106B1" w:rsidRDefault="00495B3D" w:rsidP="00495B3D">
      <w:p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The </w:t>
      </w:r>
      <w:r w:rsidR="00E82089"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Crow's foot diagrams represent entities as boxes, and relationships as lines between the boxes. Different shapes at the ends of these lines represent the </w:t>
      </w:r>
      <w:r w:rsid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entity</w:t>
      </w:r>
      <w:r w:rsidR="00E82089"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relationship.</w:t>
      </w:r>
      <w:r w:rsidRPr="00474B7B">
        <w:t xml:space="preserve"> </w:t>
      </w:r>
      <w:r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In this example, an optional relationship is shown between Artist and Song; the symbols </w:t>
      </w:r>
      <w:r w:rsid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loser</w:t>
      </w:r>
      <w:r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to the song entity </w:t>
      </w:r>
      <w:r w:rsid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represent</w:t>
      </w:r>
      <w:r w:rsidRPr="00474B7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"zero, one, or many", whereas a song has "one and only one" Artist. The former is therefore read as, an Artist (can) perform(s) "zero, one, or many" song(s).</w:t>
      </w:r>
    </w:p>
    <w:p w:rsidR="00D106B1" w:rsidRPr="00495B3D" w:rsidRDefault="00E82089" w:rsidP="00495B3D">
      <w:p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474B7B">
        <w:rPr>
          <w:rFonts w:ascii="Times New Roman" w:hAnsi="Times New Roman" w:cs="Times New Roman"/>
          <w:noProof/>
          <w:color w:val="000000" w:themeColor="text1"/>
          <w:lang w:eastAsia="en-IN"/>
        </w:rPr>
        <w:drawing>
          <wp:inline distT="0" distB="0" distL="0" distR="0" wp14:anchorId="032E1361" wp14:editId="19AA3493">
            <wp:extent cx="3524250" cy="904875"/>
            <wp:effectExtent l="0" t="0" r="0" b="0"/>
            <wp:docPr id="12" name="Picture 12" descr="https://upload.wikimedia.org/wikipedia/commons/thumb/9/91/ERD-artist-performs-song.svg/370px-ERD-artist-performs-song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https://upload.wikimedia.org/wikipedia/commons/thumb/9/91/ERD-artist-performs-song.svg/370px-ERD-artist-performs-song.svg.pn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0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5B3D" w:rsidRDefault="00495B3D" w:rsidP="00D106B1">
      <w:pPr>
        <w:rPr>
          <w:rFonts w:ascii="Times New Roman" w:eastAsia="Times New Roman" w:hAnsi="Times New Roman" w:cs="Times New Roman"/>
          <w:b/>
          <w:sz w:val="28"/>
          <w:szCs w:val="28"/>
          <w:lang w:eastAsia="en-IN"/>
        </w:rPr>
      </w:pPr>
    </w:p>
    <w:p w:rsidR="00495B3D" w:rsidRDefault="00495B3D" w:rsidP="00D106B1">
      <w:pPr>
        <w:rPr>
          <w:rFonts w:ascii="Times New Roman" w:eastAsia="Times New Roman" w:hAnsi="Times New Roman" w:cs="Times New Roman"/>
          <w:b/>
          <w:sz w:val="28"/>
          <w:szCs w:val="28"/>
          <w:lang w:eastAsia="en-IN"/>
        </w:rPr>
      </w:pPr>
    </w:p>
    <w:p w:rsidR="00495B3D" w:rsidRDefault="00495B3D" w:rsidP="00D106B1">
      <w:pPr>
        <w:rPr>
          <w:rFonts w:ascii="Times New Roman" w:eastAsia="Times New Roman" w:hAnsi="Times New Roman" w:cs="Times New Roman"/>
          <w:b/>
          <w:sz w:val="28"/>
          <w:szCs w:val="28"/>
          <w:lang w:eastAsia="en-IN"/>
        </w:rPr>
      </w:pPr>
    </w:p>
    <w:p w:rsidR="00495B3D" w:rsidRDefault="00495B3D" w:rsidP="00D106B1">
      <w:pPr>
        <w:rPr>
          <w:rFonts w:ascii="Times New Roman" w:eastAsia="Times New Roman" w:hAnsi="Times New Roman" w:cs="Times New Roman"/>
          <w:b/>
          <w:sz w:val="28"/>
          <w:szCs w:val="28"/>
          <w:lang w:eastAsia="en-IN"/>
        </w:rPr>
      </w:pPr>
    </w:p>
    <w:p w:rsidR="00495B3D" w:rsidRDefault="00495B3D" w:rsidP="00D106B1">
      <w:pPr>
        <w:rPr>
          <w:rFonts w:ascii="Times New Roman" w:eastAsia="Times New Roman" w:hAnsi="Times New Roman" w:cs="Times New Roman"/>
          <w:b/>
          <w:sz w:val="28"/>
          <w:szCs w:val="28"/>
          <w:lang w:eastAsia="en-IN"/>
        </w:rPr>
      </w:pPr>
    </w:p>
    <w:p w:rsidR="00495B3D" w:rsidRDefault="00495B3D" w:rsidP="00D106B1">
      <w:pPr>
        <w:rPr>
          <w:rFonts w:ascii="Times New Roman" w:eastAsia="Times New Roman" w:hAnsi="Times New Roman" w:cs="Times New Roman"/>
          <w:b/>
          <w:sz w:val="28"/>
          <w:szCs w:val="28"/>
          <w:lang w:eastAsia="en-IN"/>
        </w:rPr>
      </w:pPr>
    </w:p>
    <w:p w:rsidR="00495B3D" w:rsidRDefault="00495B3D" w:rsidP="00D106B1">
      <w:pPr>
        <w:rPr>
          <w:rFonts w:ascii="Times New Roman" w:eastAsia="Times New Roman" w:hAnsi="Times New Roman" w:cs="Times New Roman"/>
          <w:b/>
          <w:sz w:val="28"/>
          <w:szCs w:val="28"/>
          <w:lang w:eastAsia="en-IN"/>
        </w:rPr>
      </w:pPr>
    </w:p>
    <w:p w:rsidR="00495B3D" w:rsidRPr="00474B7B" w:rsidRDefault="00495B3D" w:rsidP="00D106B1">
      <w:pPr>
        <w:rPr>
          <w:rFonts w:ascii="Times New Roman" w:eastAsia="Times New Roman" w:hAnsi="Times New Roman" w:cs="Times New Roman"/>
          <w:b/>
          <w:sz w:val="28"/>
          <w:szCs w:val="28"/>
          <w:lang w:eastAsia="en-IN"/>
        </w:rPr>
      </w:pPr>
      <w:r w:rsidRPr="00474B7B">
        <w:rPr>
          <w:rFonts w:ascii="Times New Roman" w:eastAsia="Times New Roman" w:hAnsi="Times New Roman" w:cs="Times New Roman"/>
          <w:b/>
          <w:sz w:val="28"/>
          <w:szCs w:val="28"/>
          <w:lang w:eastAsia="en-IN"/>
        </w:rPr>
        <w:t>E-R diagram of this Project</w:t>
      </w:r>
    </w:p>
    <w:p w:rsidR="00495B3D" w:rsidRPr="00495B3D" w:rsidRDefault="001C3251" w:rsidP="00D106B1">
      <w:pPr>
        <w:rPr>
          <w:rFonts w:ascii="Times New Roman" w:eastAsia="Times New Roman" w:hAnsi="Times New Roman" w:cs="Times New Roman"/>
          <w:b/>
          <w:sz w:val="28"/>
          <w:szCs w:val="28"/>
          <w:lang w:eastAsia="en-IN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eastAsia="en-IN"/>
        </w:rPr>
        <w:lastRenderedPageBreak/>
        <w:pict>
          <v:shape id="_x0000_i1035" type="#_x0000_t75" style="width:450.75pt;height:534pt">
            <v:imagedata r:id="rId35" o:title="E-R diagram_1"/>
          </v:shape>
        </w:pict>
      </w:r>
    </w:p>
    <w:p w:rsidR="00D106B1" w:rsidRDefault="00D106B1" w:rsidP="00D106B1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D829CD" w:rsidRDefault="00D829CD" w:rsidP="00D106B1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D829CD" w:rsidRDefault="00D829CD" w:rsidP="00D106B1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D829CD" w:rsidRDefault="00D829CD" w:rsidP="00D106B1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D829CD" w:rsidRDefault="00D829CD" w:rsidP="00D106B1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D829CD" w:rsidRDefault="00D829CD" w:rsidP="00D106B1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D829CD" w:rsidRDefault="00D829CD" w:rsidP="00D106B1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D829CD" w:rsidRPr="00474B7B" w:rsidRDefault="00D829CD" w:rsidP="00D106B1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74B7B">
        <w:rPr>
          <w:rFonts w:ascii="Times New Roman" w:eastAsia="Times New Roman" w:hAnsi="Times New Roman" w:cs="Times New Roman"/>
          <w:sz w:val="24"/>
          <w:szCs w:val="24"/>
          <w:lang w:eastAsia="en-IN"/>
        </w:rPr>
        <w:lastRenderedPageBreak/>
        <w:t xml:space="preserve">The </w:t>
      </w:r>
      <w:r w:rsidR="00766658" w:rsidRPr="00474B7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Screenshot of the </w:t>
      </w:r>
      <w:r w:rsidRPr="00474B7B">
        <w:rPr>
          <w:rFonts w:ascii="Times New Roman" w:eastAsia="Times New Roman" w:hAnsi="Times New Roman" w:cs="Times New Roman"/>
          <w:sz w:val="24"/>
          <w:szCs w:val="24"/>
          <w:lang w:eastAsia="en-IN"/>
        </w:rPr>
        <w:t>Website:</w:t>
      </w:r>
    </w:p>
    <w:p w:rsidR="00766658" w:rsidRPr="00474B7B" w:rsidRDefault="00766658" w:rsidP="00D106B1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74B7B"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t>Homepage</w:t>
      </w:r>
      <w:r w:rsidRPr="00474B7B">
        <w:rPr>
          <w:rFonts w:ascii="Times New Roman" w:eastAsia="Times New Roman" w:hAnsi="Times New Roman" w:cs="Times New Roman"/>
          <w:sz w:val="24"/>
          <w:szCs w:val="24"/>
          <w:lang w:eastAsia="en-IN"/>
        </w:rPr>
        <w:t>:</w:t>
      </w:r>
    </w:p>
    <w:p w:rsidR="00766658" w:rsidRDefault="00766658" w:rsidP="00D106B1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74B7B"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>
            <wp:extent cx="5731510" cy="3830128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 (72)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9355" cy="3835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6658" w:rsidRPr="00474B7B" w:rsidRDefault="00766658" w:rsidP="00D106B1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74B7B">
        <w:rPr>
          <w:rFonts w:ascii="Times New Roman" w:eastAsia="Times New Roman" w:hAnsi="Times New Roman" w:cs="Times New Roman"/>
          <w:sz w:val="24"/>
          <w:szCs w:val="24"/>
          <w:lang w:eastAsia="en-IN"/>
        </w:rPr>
        <w:t>Contact Us page:</w:t>
      </w:r>
    </w:p>
    <w:p w:rsidR="00766658" w:rsidRDefault="00766658" w:rsidP="00D106B1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74B7B"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>
            <wp:extent cx="5731510" cy="3571336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 (73).pn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8496" cy="3575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29CD" w:rsidRPr="00D106B1" w:rsidRDefault="00D829CD" w:rsidP="00D106B1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D106B1" w:rsidRPr="00474B7B" w:rsidRDefault="00766658" w:rsidP="00D106B1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74B7B">
        <w:rPr>
          <w:rFonts w:ascii="Times New Roman" w:eastAsia="Times New Roman" w:hAnsi="Times New Roman" w:cs="Times New Roman"/>
          <w:sz w:val="24"/>
          <w:szCs w:val="24"/>
          <w:lang w:eastAsia="en-IN"/>
        </w:rPr>
        <w:lastRenderedPageBreak/>
        <w:t>Login page:</w:t>
      </w:r>
    </w:p>
    <w:p w:rsidR="00D106B1" w:rsidRDefault="00766658" w:rsidP="00D106B1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74B7B"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>
            <wp:extent cx="5731510" cy="3174521"/>
            <wp:effectExtent l="0" t="0" r="2540" b="698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shot (74).pn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280" cy="3176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6658" w:rsidRPr="00474B7B" w:rsidRDefault="00766658" w:rsidP="00D106B1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74B7B">
        <w:rPr>
          <w:rFonts w:ascii="Times New Roman" w:eastAsia="Times New Roman" w:hAnsi="Times New Roman" w:cs="Times New Roman"/>
          <w:sz w:val="24"/>
          <w:szCs w:val="24"/>
          <w:lang w:eastAsia="en-IN"/>
        </w:rPr>
        <w:t>User home page:</w:t>
      </w:r>
    </w:p>
    <w:p w:rsidR="00766658" w:rsidRPr="00D106B1" w:rsidRDefault="00766658" w:rsidP="00D106B1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74B7B"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>
            <wp:extent cx="5731510" cy="3597215"/>
            <wp:effectExtent l="0" t="0" r="254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 (75).pn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6610" cy="3600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06B1" w:rsidRPr="00D106B1" w:rsidRDefault="00D106B1" w:rsidP="00D106B1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E83896" w:rsidRPr="00D106B1" w:rsidRDefault="00E83896" w:rsidP="00D106B1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sectPr w:rsidR="00E83896" w:rsidRPr="00D106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C782E"/>
    <w:multiLevelType w:val="hybridMultilevel"/>
    <w:tmpl w:val="B95A616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1855DEE"/>
    <w:multiLevelType w:val="multilevel"/>
    <w:tmpl w:val="6D6C3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14758A"/>
    <w:multiLevelType w:val="multilevel"/>
    <w:tmpl w:val="EB1EA3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157599"/>
    <w:multiLevelType w:val="multilevel"/>
    <w:tmpl w:val="6B7AC9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F4D03BD"/>
    <w:multiLevelType w:val="multilevel"/>
    <w:tmpl w:val="2A9C2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91D5DEE"/>
    <w:multiLevelType w:val="multilevel"/>
    <w:tmpl w:val="7AB63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C1829B4"/>
    <w:multiLevelType w:val="hybridMultilevel"/>
    <w:tmpl w:val="0FEAE262"/>
    <w:lvl w:ilvl="0" w:tplc="40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7" w15:restartNumberingAfterBreak="0">
    <w:nsid w:val="53CA392F"/>
    <w:multiLevelType w:val="multilevel"/>
    <w:tmpl w:val="E2E051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0501C05"/>
    <w:multiLevelType w:val="hybridMultilevel"/>
    <w:tmpl w:val="4DEA92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2C2C14"/>
    <w:multiLevelType w:val="hybridMultilevel"/>
    <w:tmpl w:val="AF527C6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7"/>
  </w:num>
  <w:num w:numId="5">
    <w:abstractNumId w:val="3"/>
  </w:num>
  <w:num w:numId="6">
    <w:abstractNumId w:val="5"/>
  </w:num>
  <w:num w:numId="7">
    <w:abstractNumId w:val="6"/>
  </w:num>
  <w:num w:numId="8">
    <w:abstractNumId w:val="0"/>
  </w:num>
  <w:num w:numId="9">
    <w:abstractNumId w:val="9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1NLQ0NrI0MbO0NDRW0lEKTi0uzszPAykwrQUA0e3trSwAAAA="/>
  </w:docVars>
  <w:rsids>
    <w:rsidRoot w:val="00D47D56"/>
    <w:rsid w:val="0007311F"/>
    <w:rsid w:val="001C3251"/>
    <w:rsid w:val="0040163A"/>
    <w:rsid w:val="00474B7B"/>
    <w:rsid w:val="00495B3D"/>
    <w:rsid w:val="004C5F1A"/>
    <w:rsid w:val="0052211E"/>
    <w:rsid w:val="00766658"/>
    <w:rsid w:val="007B5D7A"/>
    <w:rsid w:val="008A08C9"/>
    <w:rsid w:val="008C6371"/>
    <w:rsid w:val="008F6718"/>
    <w:rsid w:val="00953CC0"/>
    <w:rsid w:val="00B705D7"/>
    <w:rsid w:val="00BB4BD4"/>
    <w:rsid w:val="00CA02F5"/>
    <w:rsid w:val="00D106B1"/>
    <w:rsid w:val="00D47D56"/>
    <w:rsid w:val="00D829CD"/>
    <w:rsid w:val="00DF6CA6"/>
    <w:rsid w:val="00E82089"/>
    <w:rsid w:val="00E83896"/>
    <w:rsid w:val="00EA0A08"/>
    <w:rsid w:val="00EB2E2B"/>
    <w:rsid w:val="00F50180"/>
    <w:rsid w:val="00FA398A"/>
    <w:rsid w:val="00FC65D4"/>
    <w:rsid w:val="00FC7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1DCB10"/>
  <w15:chartTrackingRefBased/>
  <w15:docId w15:val="{0028A017-6893-4A5D-BFCC-EC2B46183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B4BD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E82089"/>
  </w:style>
  <w:style w:type="character" w:styleId="Hyperlink">
    <w:name w:val="Hyperlink"/>
    <w:basedOn w:val="DefaultParagraphFont"/>
    <w:uiPriority w:val="99"/>
    <w:semiHidden/>
    <w:unhideWhenUsed/>
    <w:rsid w:val="00E8208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A0A0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B4BD4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en-US"/>
    </w:rPr>
  </w:style>
  <w:style w:type="paragraph" w:styleId="NormalWeb">
    <w:name w:val="Normal (Web)"/>
    <w:basedOn w:val="Normal"/>
    <w:uiPriority w:val="99"/>
    <w:unhideWhenUsed/>
    <w:rsid w:val="00EB2E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EB2E2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376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75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2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3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2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3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9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jpeg"/><Relationship Id="rId18" Type="http://schemas.openxmlformats.org/officeDocument/2006/relationships/image" Target="media/image14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7.png"/><Relationship Id="rId34" Type="http://schemas.openxmlformats.org/officeDocument/2006/relationships/image" Target="media/image29.png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4.png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fontTable" Target="fontTable.xml"/><Relationship Id="rId5" Type="http://schemas.openxmlformats.org/officeDocument/2006/relationships/image" Target="media/image1.jpeg"/><Relationship Id="rId15" Type="http://schemas.openxmlformats.org/officeDocument/2006/relationships/image" Target="media/image11.jpg"/><Relationship Id="rId23" Type="http://schemas.openxmlformats.org/officeDocument/2006/relationships/hyperlink" Target="https://en.wikipedia.org/wiki/Sequence_diagram" TargetMode="External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6.jpeg"/><Relationship Id="rId19" Type="http://schemas.openxmlformats.org/officeDocument/2006/relationships/image" Target="media/image15.jpeg"/><Relationship Id="rId31" Type="http://schemas.openxmlformats.org/officeDocument/2006/relationships/image" Target="media/image26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Relationship Id="rId22" Type="http://schemas.openxmlformats.org/officeDocument/2006/relationships/image" Target="media/image18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jpeg"/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12" Type="http://schemas.openxmlformats.org/officeDocument/2006/relationships/image" Target="media/image8.jpeg"/><Relationship Id="rId17" Type="http://schemas.openxmlformats.org/officeDocument/2006/relationships/image" Target="media/image13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8</TotalTime>
  <Pages>19</Pages>
  <Words>1586</Words>
  <Characters>9046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va kumar</dc:creator>
  <cp:keywords/>
  <dc:description/>
  <cp:lastModifiedBy>siva kumar</cp:lastModifiedBy>
  <cp:revision>12</cp:revision>
  <dcterms:created xsi:type="dcterms:W3CDTF">2016-11-01T22:12:00Z</dcterms:created>
  <dcterms:modified xsi:type="dcterms:W3CDTF">2016-11-07T16:09:00Z</dcterms:modified>
</cp:coreProperties>
</file>